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67A038" w14:textId="77777777" w:rsidR="00EE2FEA" w:rsidRDefault="00EE2FEA" w:rsidP="00EE2FEA">
      <w:r>
        <w:t>Regular Meeting</w:t>
      </w:r>
    </w:p>
    <w:p w14:paraId="547A70B0" w14:textId="709884A6" w:rsidR="00EE2FEA" w:rsidRDefault="00747DF0" w:rsidP="00EE2FEA">
      <w:r>
        <w:t>February 12</w:t>
      </w:r>
      <w:r w:rsidR="008922D5">
        <w:t>, 2020</w:t>
      </w:r>
    </w:p>
    <w:p w14:paraId="784202CD" w14:textId="77777777" w:rsidR="00CE75F6" w:rsidRDefault="00CE75F6" w:rsidP="00EE2FEA"/>
    <w:p w14:paraId="17725DC6" w14:textId="683AFE03" w:rsidR="00EE2FEA" w:rsidRDefault="00EE2FEA" w:rsidP="00EE2FEA">
      <w:r>
        <w:t xml:space="preserve">The regular meeting of the Board of Education was held at the Germantown Central School.  The meeting was called to order at </w:t>
      </w:r>
      <w:r w:rsidR="00EE333A">
        <w:t>6:</w:t>
      </w:r>
      <w:r w:rsidR="00FF034A">
        <w:t>30</w:t>
      </w:r>
      <w:r>
        <w:t xml:space="preserve"> p.m. by Board President </w:t>
      </w:r>
      <w:r w:rsidR="009062F4">
        <w:t>Kellenbenz</w:t>
      </w:r>
      <w:r w:rsidR="00C763FF">
        <w:t xml:space="preserve"> and opened with the Pledge of Allegiance.</w:t>
      </w:r>
    </w:p>
    <w:p w14:paraId="19842C9B" w14:textId="77777777" w:rsidR="00405C2F" w:rsidRDefault="00405C2F" w:rsidP="00EE2FEA"/>
    <w:p w14:paraId="7EAFE835" w14:textId="01021766" w:rsidR="00EE2FEA" w:rsidRDefault="00EE2FEA" w:rsidP="00EE2FEA">
      <w:r>
        <w:t>PRESENT:  Board Members</w:t>
      </w:r>
      <w:r w:rsidR="00ED2D0D">
        <w:t xml:space="preserve"> </w:t>
      </w:r>
      <w:r w:rsidR="00830820">
        <w:t xml:space="preserve">Coons, </w:t>
      </w:r>
      <w:r w:rsidR="00DB5754">
        <w:t xml:space="preserve">DelPozzo, </w:t>
      </w:r>
      <w:r w:rsidR="002912C1">
        <w:t>Kellenbenz</w:t>
      </w:r>
      <w:r w:rsidR="009062F4">
        <w:t>,</w:t>
      </w:r>
      <w:r w:rsidR="00A16407">
        <w:t xml:space="preserve"> </w:t>
      </w:r>
      <w:r w:rsidR="0089760F">
        <w:t xml:space="preserve">Lincoln, </w:t>
      </w:r>
      <w:r w:rsidR="00DB5754">
        <w:t xml:space="preserve">Olsson, </w:t>
      </w:r>
      <w:r w:rsidR="00E21E93">
        <w:t>Provan,</w:t>
      </w:r>
      <w:r w:rsidR="0089760F">
        <w:t xml:space="preserve"> </w:t>
      </w:r>
      <w:r w:rsidR="00747DF0">
        <w:t xml:space="preserve">Repko, </w:t>
      </w:r>
      <w:r>
        <w:t xml:space="preserve">Superintendent </w:t>
      </w:r>
      <w:r w:rsidR="00EE53EB">
        <w:t>Brown</w:t>
      </w:r>
      <w:r w:rsidR="00FF034A">
        <w:t>, an</w:t>
      </w:r>
      <w:r w:rsidR="00DB5754">
        <w:t xml:space="preserve">d </w:t>
      </w:r>
      <w:r w:rsidR="00747DF0">
        <w:t>District Clerk Anderson</w:t>
      </w:r>
      <w:r w:rsidR="00DB5754">
        <w:t>.</w:t>
      </w:r>
    </w:p>
    <w:p w14:paraId="3D6C3868" w14:textId="77777777" w:rsidR="00EE2FEA" w:rsidRDefault="00EE2FEA" w:rsidP="00EE2FEA"/>
    <w:p w14:paraId="7BBCD10F" w14:textId="774E1FFA" w:rsidR="00ED2D0D" w:rsidRDefault="00EE2FEA" w:rsidP="00EE2FEA">
      <w:r>
        <w:t xml:space="preserve">ABSENT:  </w:t>
      </w:r>
      <w:r w:rsidR="00747DF0">
        <w:t>None</w:t>
      </w:r>
    </w:p>
    <w:p w14:paraId="15AD2024" w14:textId="77777777" w:rsidR="00DC3FAE" w:rsidRDefault="00DC3FAE"/>
    <w:tbl>
      <w:tblPr>
        <w:tblW w:w="106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35"/>
        <w:gridCol w:w="3787"/>
      </w:tblGrid>
      <w:tr w:rsidR="00DC3FAE" w14:paraId="48F15F1D" w14:textId="77777777" w:rsidTr="000B5593">
        <w:tc>
          <w:tcPr>
            <w:tcW w:w="6835" w:type="dxa"/>
          </w:tcPr>
          <w:p w14:paraId="4625F1CF" w14:textId="77777777" w:rsidR="00756C8F" w:rsidRDefault="009278A1">
            <w:r>
              <w:t>Board Member Lincoln made a motion to amend the agenda to include Consent Agenda Items I. h. and ee. and additional wording to the Proposed Executive Session action item, seconded by Board Member Provan, and carried 7 ayes, 0 noes, and 0 abstentions.</w:t>
            </w:r>
          </w:p>
          <w:p w14:paraId="61D8586D" w14:textId="77777777" w:rsidR="009278A1" w:rsidRDefault="009278A1"/>
          <w:p w14:paraId="7ED4365B" w14:textId="67F7DF0D" w:rsidR="009278A1" w:rsidRDefault="009278A1">
            <w:r>
              <w:t>Board President Kellenbenz opened the floor to Mrs. Beverly Meagher, Elementary Principal.  Mrs. Meagher announced that the “Welcome Wednesday” assembly took place this week featuring Ziggy, who performed for the first time on stage in front of the elementary students.  Mrs. Meagher announced that the elementary students raised $6,621 during their St. Jude math-a-thon and thanked Pulcher Transportation for their very generous donation.  Mrs. Meagher announced that the PTSA will be sponsoring a parents’ night out on Friday, February 14</w:t>
            </w:r>
            <w:r w:rsidRPr="009278A1">
              <w:rPr>
                <w:vertAlign w:val="superscript"/>
              </w:rPr>
              <w:t>th</w:t>
            </w:r>
            <w:r>
              <w:t xml:space="preserve"> for babysitting and pizza party for elementary students.  </w:t>
            </w:r>
          </w:p>
          <w:p w14:paraId="2B34E31F" w14:textId="26F9D73B" w:rsidR="009278A1" w:rsidRDefault="009278A1"/>
          <w:p w14:paraId="59C2CA66" w14:textId="55303F56" w:rsidR="009278A1" w:rsidRDefault="009278A1">
            <w:r>
              <w:t>Board President Kellenbenz opened the floor to Mr. James DiDonna, Jr. Sr. High School Principal.  Mr. DiDonna announced that it is Spirit Week with a lot of fun things going on during the day with a pep rally to finish off the week on Friday, February 14</w:t>
            </w:r>
            <w:r w:rsidRPr="009278A1">
              <w:rPr>
                <w:vertAlign w:val="superscript"/>
              </w:rPr>
              <w:t>th</w:t>
            </w:r>
            <w:r>
              <w:t>.  Mr. DiDonna announced that Friday night is senior night for the Girls’ and Boys’ basketball teams and Saturday the Student Council is sponsoring a dance.  Mr. DiDonna announced that the Physics students went on a field trip to SUNY Albany and the 8</w:t>
            </w:r>
            <w:r w:rsidRPr="009278A1">
              <w:rPr>
                <w:vertAlign w:val="superscript"/>
              </w:rPr>
              <w:t>th</w:t>
            </w:r>
            <w:r>
              <w:t xml:space="preserve"> grade students went on a field trip to Bard College.  Mr. DiDonna announced that Mr. Jackowski, Guidance Counselor organized a field trip for 10</w:t>
            </w:r>
            <w:r w:rsidRPr="009278A1">
              <w:rPr>
                <w:vertAlign w:val="superscript"/>
              </w:rPr>
              <w:t>th</w:t>
            </w:r>
            <w:r>
              <w:t xml:space="preserve"> grade students to visit the Questar III center in Hudson.  Mr. DiDonna announced the Class of 2020 Valedictorian – Savannah Vavrina and Salutatorian –</w:t>
            </w:r>
            <w:r w:rsidR="00696F9E">
              <w:t xml:space="preserve"> Kierlan</w:t>
            </w:r>
            <w:r>
              <w:t xml:space="preserve"> Denninger.  Mr. DiDonna announced that Mr. Dean Hanson, Science Teacher was voted facult</w:t>
            </w:r>
            <w:r w:rsidR="00696F9E">
              <w:t>y member of the month and Haley D’</w:t>
            </w:r>
            <w:r>
              <w:t>Souza was voted student of the month.  Mr. DiDonna acknowledged Mrs. Renee Grzeskow for making arrangements for the REACH Center to come to GCS to speak to students in 9</w:t>
            </w:r>
            <w:r w:rsidRPr="009278A1">
              <w:rPr>
                <w:vertAlign w:val="superscript"/>
              </w:rPr>
              <w:t>th</w:t>
            </w:r>
            <w:r>
              <w:t xml:space="preserve"> and 10</w:t>
            </w:r>
            <w:r w:rsidRPr="009278A1">
              <w:rPr>
                <w:vertAlign w:val="superscript"/>
              </w:rPr>
              <w:t>th</w:t>
            </w:r>
            <w:r>
              <w:t xml:space="preserve"> grade.  Mr. DiDonna announced that all scholarships are now listed on our website under </w:t>
            </w:r>
            <w:r>
              <w:lastRenderedPageBreak/>
              <w:t>Guidance</w:t>
            </w:r>
            <w:r w:rsidR="002232F4">
              <w:t>.  Mr. DiDonna also informed the Board of Education that our new English teacher Kaila Stark is doing a great job.</w:t>
            </w:r>
          </w:p>
          <w:p w14:paraId="3484740F" w14:textId="58652982" w:rsidR="002232F4" w:rsidRDefault="002232F4"/>
          <w:p w14:paraId="3BF633B2" w14:textId="2BBF2307" w:rsidR="002232F4" w:rsidRDefault="002232F4">
            <w:r>
              <w:t>Board President Kellenbenz opened the floor to Public Comment on Agenda Items.  There was none.</w:t>
            </w:r>
          </w:p>
          <w:p w14:paraId="5EAF85B4" w14:textId="0EA93325" w:rsidR="002232F4" w:rsidRDefault="002232F4"/>
          <w:p w14:paraId="0C1BC360" w14:textId="5B9D6598" w:rsidR="002232F4" w:rsidRDefault="002232F4">
            <w:r>
              <w:t xml:space="preserve">Board Member Repko made a motion to approve the following Consent Agenda Items as listed, seconded by Board Member Coons, and carried 7 ayes, 0 noes, and 0 abstentions:  </w:t>
            </w:r>
            <w:r w:rsidR="00696F9E">
              <w:t xml:space="preserve">I. a. Approve Detail Warrant #4 – January Capital Warrant #1 for 01/01/2020-01/31/2020; b. Approve Detail Warrant #16 Fund A General Warrant #1 for 01/01/2020-01/31/2020; c. Approve Detail Warrant #5 – January Capital Warrant #2 for 01/01/2020-01/31/2020; d. Approve Detail Warrant #17 Fund A General Warrant #2 for 01/01/2020-01/31/2020; e. Approve Contract for Health Services between the Millbrook Central School District and the Germantown Central School District for students residing in the Germantown Central School District and attending nonpublic schools in the Millbrook Central School District (four children at $1,088.59 per child totaling $4,354.36); f. Accept check from Exxon Mobil in the amount of $500.00 representing the Exxon Mobil Educational Alliance Program awarded to the district for improvements in Math and Science from pre-school to higher education; g. Approve Agreement between the Town of Greenport and the Germantown Central School District; h. Approve Construction PAK – </w:t>
            </w:r>
            <w:r w:rsidR="001F408D">
              <w:t>Builders’ Risk Coverage from 08/</w:t>
            </w:r>
            <w:r w:rsidR="00696F9E">
              <w:t xml:space="preserve">01/2019 – 03/01/2021; i. Appoint Lois McClarnon Director Jr/Sr HS Student Production (spring), Stipend $1,135.34; j. Appoint Lynne Czajka Choreographer Director Jr/Sr HS Student Production (spring), Stipend $842.14; k. Appoint Lynne </w:t>
            </w:r>
            <w:r w:rsidR="00955151">
              <w:t xml:space="preserve">Czajka Vocal Director Jr/Sr HS Student Production (spring), Stipend $842.14; l. Appoint Daniel Galliher Rehearsal Accompanist Jr/Sr HS Student Production (spring), Stipend $530.60; m. Appoint Daniel Galliher Pit Band Director Jr/Sr HS Student Production (spring), Stipend $408.00; n. Appoint Martin Overington Tech Director Jr/Sr HS Student Production (spring), Stipend $530.60; o. Appoint Nathan Bowles Co-Set Designer Jr/Sr HS Student Production (spring), Stipend $204.00; p. Appoint Todd Erling Co-Set Designer Jr/Sr HS Student Production (spring), Stipend $204.00; q. Appoint Daniel Galliher Concert Accompanist Jr/Sr HS Student Production (spring), Stipend $265.30; r. Appoint Teresa Cavanaugh as a Substitute Teacher, Substitute Teaching Assistant, Substitute Aide; s. Accept Mike O’Brien’s request for Parent Leave from May 4, 2020 through June 25, 2020; t. Appoint Jake Dominique, part-time Evening Custodian at $13.91 per hour 18.75 hours per week; u. Appoint Brett Holmes Varsity Baseball Coach, Stipend $3,127.79; v. Appoint Peter Pasco Modified Baseball Co-Coach, Stipend </w:t>
            </w:r>
            <w:r w:rsidR="00955151">
              <w:lastRenderedPageBreak/>
              <w:t>$816.00; w. Appoint Nathan Bowles Modified Baseball Co-Coach, Stipend $816.00; x. Appoint Michael DelPozzo Varsity Softball Coach, Stipend $3,127.79; y. Appoint Kylie Pudney Modified Softball Coach, Stipend $1,632.00; z. Appoint Susan L.S. Brown Purchasing Agent; aa. Appoint Diane Palazzo Tax Collector; bb. Appoint Jim Palmieri Title IX Alternate Compliance Officer; cc. Appoint Yvonne Waters Medicaid Compliance Officer; dd. Appoint Devin Jackowski Dignity Act Coordinator (DAC); ee. Appoint Karen Leifels Deputy Treasurer; ff. Approve December 16, 2019 Special Board of Education meeting minutes; gg. Approve January 8, 2020 Regular Board of Education meeting minutes; hh. Approve January 22, 2020 Special Board of Education meeting minutes; ii. Approve recommendations from the Committee on Special Education and the Committee on Preschool Special Education.</w:t>
            </w:r>
          </w:p>
          <w:p w14:paraId="669A9CC9" w14:textId="547DA828" w:rsidR="00955151" w:rsidRDefault="00955151"/>
          <w:p w14:paraId="73A8E35D" w14:textId="759BC222" w:rsidR="00955151" w:rsidRDefault="007918E1">
            <w:r>
              <w:t>Board President Kellenbenz opened the floor to Superintendent Brown who presented the Board of Education with the 2020-21 preliminary budget forecast and budget assumptions.  In this presentation was the Budget Calendar; Draft Tax Levy Limit; Draft Tax Levy Limit Exemptions</w:t>
            </w:r>
            <w:r w:rsidR="00C04411">
              <w:t>; Proposed State Aid Revenue and 2020-2021 Estimated Revenue pie chart.</w:t>
            </w:r>
          </w:p>
          <w:p w14:paraId="73738570" w14:textId="31D319E4" w:rsidR="00C04411" w:rsidRDefault="00C04411"/>
          <w:p w14:paraId="225A985B" w14:textId="1B8AB14B" w:rsidR="0001383E" w:rsidRDefault="0001383E">
            <w:r>
              <w:t>Board President Kellenbenz opened discussion on the football merger with Red Hook.  Superintendent Brown informed the Board of Education that the students on the Red Hook Modified football team would like to continue.  Board Member Provan asked Superintendent Brown that she would like to see an injury rate in the section in which they participate in and Board President Kellenbenz asked for the cost per student.  Superintendent Brown will look into both requests.</w:t>
            </w:r>
          </w:p>
          <w:p w14:paraId="32C0558D" w14:textId="77777777" w:rsidR="0001383E" w:rsidRDefault="0001383E"/>
          <w:p w14:paraId="0A951194" w14:textId="35D0B272" w:rsidR="00C04411" w:rsidRDefault="00C04411">
            <w:r>
              <w:t>Board Member Lincoln made a motion to enter into a football merger with Red Hook School District with a limit of students from GCS to be determined at a later date for modified football, seconded by Board Member Olsson, and carried 6 ayes, 1 no (Board Member Provan), and 0 abstentions.</w:t>
            </w:r>
          </w:p>
          <w:p w14:paraId="6B11BD11" w14:textId="228F1EE7" w:rsidR="00C04411" w:rsidRDefault="00C04411"/>
          <w:p w14:paraId="67A142C8" w14:textId="3F504FBC" w:rsidR="00C04411" w:rsidRDefault="00C04411">
            <w:r>
              <w:t>Board Member Provan made a motion to accept letter of retirement from Dean Hanson, Science Teacher effective June 30, 2020, seconded by Board Member Lincoln, and carried 7 ayes, 0 noes, and 0 abstentions.</w:t>
            </w:r>
          </w:p>
          <w:p w14:paraId="070FADC0" w14:textId="7F89590A" w:rsidR="00C04411" w:rsidRDefault="00C04411"/>
          <w:p w14:paraId="5329E0F9" w14:textId="41D5215C" w:rsidR="00C04411" w:rsidRDefault="00C04411">
            <w:r>
              <w:t>Board Member Provan made a motion to adopt the following resolution, seconded by Board Member Olsson, and carried 7 ayes, 0 noes, and 0 abstentions:</w:t>
            </w:r>
            <w:r w:rsidR="0001383E">
              <w:t xml:space="preserve">  </w:t>
            </w:r>
          </w:p>
          <w:p w14:paraId="20A275BC" w14:textId="138B6AAB" w:rsidR="00C04411" w:rsidRDefault="00C04411"/>
          <w:p w14:paraId="6687CC87" w14:textId="1A7422DC" w:rsidR="00C04411" w:rsidRDefault="00C04411">
            <w:r>
              <w:rPr>
                <w:b/>
              </w:rPr>
              <w:lastRenderedPageBreak/>
              <w:t xml:space="preserve">“BE IT RESOLVED, </w:t>
            </w:r>
            <w:r>
              <w:t>that the Board of Education of the Germantown Central School District hereby authorizes the Superintendent to declare old and outdated uniforms (list attached) surplus property and permits the sale or disposal of these items and, that a record of the sale or disposal be maintained and available for public inspection.”</w:t>
            </w:r>
          </w:p>
          <w:p w14:paraId="746A1654" w14:textId="24E78E80" w:rsidR="00C04411" w:rsidRDefault="00C04411"/>
          <w:p w14:paraId="6252933F" w14:textId="03EF0748" w:rsidR="00C04411" w:rsidRDefault="00C04411">
            <w:r>
              <w:t xml:space="preserve">Board President </w:t>
            </w:r>
            <w:r w:rsidR="001F408D">
              <w:t xml:space="preserve">Kellenbenz </w:t>
            </w:r>
            <w:r>
              <w:t xml:space="preserve">opened the floor to Public Comment on Non-Agenda Items.  A community member asked the Board of Education to consider </w:t>
            </w:r>
            <w:r w:rsidR="0001383E">
              <w:t xml:space="preserve">setting a time frame of when a student who is new to the district can be eligible to participate in a special program that has limited spaces. Superintendent Brown asked the Board of Education to move Board of Education meetings to the high school library so the Capital Project can work on the elementary music room during winter and spring breaks.  The Board decided to move the Board meeting for the end of February and March </w:t>
            </w:r>
            <w:r w:rsidR="001F408D">
              <w:t xml:space="preserve">meetings </w:t>
            </w:r>
            <w:r w:rsidR="0001383E">
              <w:t xml:space="preserve">to the high school library and then for the remainder of the budget season to the cafetorium.  Superintendent Brown invited the Board of Education to go on a </w:t>
            </w:r>
            <w:r w:rsidR="00FA3A1E">
              <w:t>walk-through</w:t>
            </w:r>
            <w:r w:rsidR="0001383E">
              <w:t xml:space="preserve"> of the construction site.  They all agreed and Superintendent Brown will get back to them with the day and time.</w:t>
            </w:r>
          </w:p>
          <w:p w14:paraId="0F87A914" w14:textId="626E1185" w:rsidR="0001383E" w:rsidRDefault="0001383E"/>
          <w:p w14:paraId="33A3106E" w14:textId="31AD9927" w:rsidR="0001383E" w:rsidRDefault="0001383E">
            <w:r>
              <w:t>Board Member Lincoln made a motion to enter into a Proposed Executive Session at 7:36 p.m. for the purpose of discussing Collective Negotiations (GTA) and the employment history of particular individuals, seconded by Board Member Coons, and carried 7 ayes, 0 noes, and 0 abstentions.</w:t>
            </w:r>
          </w:p>
          <w:p w14:paraId="1D72269F" w14:textId="3F405F0E" w:rsidR="0001383E" w:rsidRDefault="0001383E"/>
          <w:p w14:paraId="238B65E4" w14:textId="4AE12716" w:rsidR="0001383E" w:rsidRDefault="0001383E">
            <w:r>
              <w:t xml:space="preserve">Board Member Lincoln made a motion to adjourn Executive Session </w:t>
            </w:r>
            <w:r w:rsidR="00FA3A1E">
              <w:t>at 8:40 p.m. seconded by Board Member Provan, and carried 7 ayes, 0 noes, and 0 abstentions.</w:t>
            </w:r>
          </w:p>
          <w:p w14:paraId="3AA56058" w14:textId="756DD247" w:rsidR="00FA3A1E" w:rsidRDefault="00FA3A1E"/>
          <w:p w14:paraId="1128E47C" w14:textId="2E71D35C" w:rsidR="00FA3A1E" w:rsidRDefault="00FA3A1E">
            <w:r>
              <w:t xml:space="preserve">Board Member Coons made a motion to </w:t>
            </w:r>
            <w:r w:rsidR="001F408D">
              <w:t>re-</w:t>
            </w:r>
            <w:r>
              <w:t>enter into the Regular meeting of the Board of Education at 8:41 p.m., seconded by Board Member Olsson, and carried 7 ayes, 0 noes, and 0 abstentions.</w:t>
            </w:r>
          </w:p>
          <w:p w14:paraId="5E73E92C" w14:textId="1FC52EBA" w:rsidR="00FA3A1E" w:rsidRDefault="00FA3A1E"/>
          <w:p w14:paraId="6A9E6511" w14:textId="4F7BE80D" w:rsidR="00FA3A1E" w:rsidRDefault="00FA3A1E">
            <w:r>
              <w:t>Board Member Olsson made a motion to adopt the following resolution, seconded by Board Member Repko, and carried 7 ayes, 0 noes, and 0 abstentions:</w:t>
            </w:r>
          </w:p>
          <w:p w14:paraId="5F821BFA" w14:textId="1D783D2F" w:rsidR="00FA3A1E" w:rsidRDefault="00FA3A1E"/>
          <w:p w14:paraId="28CFF51D" w14:textId="0EE75D22" w:rsidR="00FA3A1E" w:rsidRDefault="00FA3A1E">
            <w:r>
              <w:rPr>
                <w:b/>
              </w:rPr>
              <w:t xml:space="preserve">“BE IT RESOLVED, </w:t>
            </w:r>
            <w:r>
              <w:t xml:space="preserve">that the Board hereby ratifies the provisions of the Memorandum of Agreement signed by the negotiations for the District and the Germantown Teachers Association, dated December 18, 2019, and authorizes those expenditures necessary to fund the provisions of the 2019-2022 Collective Bargaining </w:t>
            </w:r>
            <w:r>
              <w:lastRenderedPageBreak/>
              <w:t>Agreement between the District and the Germantown Teachers Association.”</w:t>
            </w:r>
          </w:p>
          <w:p w14:paraId="325108DA" w14:textId="69CD6F6E" w:rsidR="00FA3A1E" w:rsidRDefault="00FA3A1E"/>
          <w:p w14:paraId="0938BFCE" w14:textId="6FCECB00" w:rsidR="00FA3A1E" w:rsidRDefault="00FA3A1E">
            <w:r>
              <w:t>Board Member Repko made a motion to adjourn the Regular meeting of the Board of Education at 8:43 p.m., seconded by Board Member Olsson, and carried 7 ayes, 0 noes, and 0 abstentions.</w:t>
            </w:r>
          </w:p>
          <w:p w14:paraId="6B4EAF77" w14:textId="44AE5ACC" w:rsidR="00FA3A1E" w:rsidRDefault="00FA3A1E"/>
          <w:p w14:paraId="6FDE139B" w14:textId="6D022192" w:rsidR="00FA3A1E" w:rsidRDefault="00FA3A1E">
            <w:r>
              <w:t>Respectfully submitted,</w:t>
            </w:r>
          </w:p>
          <w:p w14:paraId="05CEC5E5" w14:textId="688A8C60" w:rsidR="00FA3A1E" w:rsidRDefault="00FA3A1E"/>
          <w:p w14:paraId="263822D5" w14:textId="529D04B1" w:rsidR="00FA3A1E" w:rsidRDefault="00FA3A1E"/>
          <w:p w14:paraId="6CC9E6CB" w14:textId="18A7FA8D" w:rsidR="00FA3A1E" w:rsidRDefault="00FA3A1E"/>
          <w:p w14:paraId="7F43AFFC" w14:textId="49159660" w:rsidR="00FA3A1E" w:rsidRDefault="00FA3A1E">
            <w:r>
              <w:t>Linda Anderson</w:t>
            </w:r>
          </w:p>
          <w:p w14:paraId="5C36C5A7" w14:textId="7BDF2FB5" w:rsidR="00FA3A1E" w:rsidRPr="00FA3A1E" w:rsidRDefault="00FA3A1E">
            <w:r>
              <w:t>District Clerk</w:t>
            </w:r>
          </w:p>
          <w:p w14:paraId="6FBAD862" w14:textId="77777777" w:rsidR="009278A1" w:rsidRDefault="009278A1"/>
          <w:p w14:paraId="29AD521E" w14:textId="3C362312" w:rsidR="009278A1" w:rsidRDefault="009278A1"/>
        </w:tc>
        <w:tc>
          <w:tcPr>
            <w:tcW w:w="3787" w:type="dxa"/>
          </w:tcPr>
          <w:p w14:paraId="27CB39D7" w14:textId="77777777" w:rsidR="007F7FB1" w:rsidRDefault="00FA3A1E" w:rsidP="00756C8F">
            <w:pPr>
              <w:rPr>
                <w:b/>
                <w:bCs/>
                <w:sz w:val="28"/>
              </w:rPr>
            </w:pPr>
            <w:r>
              <w:rPr>
                <w:b/>
                <w:bCs/>
                <w:sz w:val="28"/>
              </w:rPr>
              <w:lastRenderedPageBreak/>
              <w:t>AMEND AGENDA</w:t>
            </w:r>
          </w:p>
          <w:p w14:paraId="7825B5D1" w14:textId="77777777" w:rsidR="00FA3A1E" w:rsidRDefault="00FA3A1E" w:rsidP="00756C8F">
            <w:pPr>
              <w:rPr>
                <w:b/>
                <w:bCs/>
                <w:sz w:val="28"/>
              </w:rPr>
            </w:pPr>
          </w:p>
          <w:p w14:paraId="465A01BD" w14:textId="77777777" w:rsidR="00FA3A1E" w:rsidRDefault="00FA3A1E" w:rsidP="00756C8F">
            <w:pPr>
              <w:rPr>
                <w:b/>
                <w:bCs/>
                <w:sz w:val="28"/>
              </w:rPr>
            </w:pPr>
          </w:p>
          <w:p w14:paraId="0195013D" w14:textId="77777777" w:rsidR="00FA3A1E" w:rsidRDefault="00FA3A1E" w:rsidP="00756C8F">
            <w:pPr>
              <w:rPr>
                <w:b/>
                <w:bCs/>
                <w:sz w:val="28"/>
              </w:rPr>
            </w:pPr>
          </w:p>
          <w:p w14:paraId="4ABAC4BA" w14:textId="77777777" w:rsidR="00FA3A1E" w:rsidRDefault="00FA3A1E" w:rsidP="00756C8F">
            <w:pPr>
              <w:rPr>
                <w:b/>
                <w:bCs/>
                <w:sz w:val="28"/>
              </w:rPr>
            </w:pPr>
            <w:r>
              <w:rPr>
                <w:b/>
                <w:bCs/>
                <w:sz w:val="28"/>
              </w:rPr>
              <w:t>ACKNOWLEDGEMENTS</w:t>
            </w:r>
          </w:p>
          <w:p w14:paraId="51FD2C90" w14:textId="77777777" w:rsidR="00FA3A1E" w:rsidRDefault="00FA3A1E" w:rsidP="00756C8F">
            <w:pPr>
              <w:rPr>
                <w:b/>
                <w:bCs/>
                <w:sz w:val="28"/>
              </w:rPr>
            </w:pPr>
          </w:p>
          <w:p w14:paraId="313A5FAF" w14:textId="77777777" w:rsidR="00FA3A1E" w:rsidRDefault="00FA3A1E" w:rsidP="00756C8F">
            <w:pPr>
              <w:rPr>
                <w:b/>
                <w:bCs/>
                <w:sz w:val="28"/>
              </w:rPr>
            </w:pPr>
          </w:p>
          <w:p w14:paraId="6477396C" w14:textId="77777777" w:rsidR="00FA3A1E" w:rsidRDefault="00FA3A1E" w:rsidP="00756C8F">
            <w:pPr>
              <w:rPr>
                <w:b/>
                <w:bCs/>
                <w:sz w:val="28"/>
              </w:rPr>
            </w:pPr>
          </w:p>
          <w:p w14:paraId="31A87051" w14:textId="77777777" w:rsidR="00FA3A1E" w:rsidRDefault="00FA3A1E" w:rsidP="00756C8F">
            <w:pPr>
              <w:rPr>
                <w:b/>
                <w:bCs/>
                <w:sz w:val="28"/>
              </w:rPr>
            </w:pPr>
          </w:p>
          <w:p w14:paraId="0F5B6A61" w14:textId="77777777" w:rsidR="00FA3A1E" w:rsidRDefault="00FA3A1E" w:rsidP="00756C8F">
            <w:pPr>
              <w:rPr>
                <w:b/>
                <w:bCs/>
                <w:sz w:val="28"/>
              </w:rPr>
            </w:pPr>
          </w:p>
          <w:p w14:paraId="23926669" w14:textId="77777777" w:rsidR="00FA3A1E" w:rsidRDefault="00FA3A1E" w:rsidP="00756C8F">
            <w:pPr>
              <w:rPr>
                <w:b/>
                <w:bCs/>
                <w:sz w:val="28"/>
              </w:rPr>
            </w:pPr>
          </w:p>
          <w:p w14:paraId="4BD0FBCF" w14:textId="77777777" w:rsidR="00FA3A1E" w:rsidRDefault="00FA3A1E" w:rsidP="00756C8F">
            <w:pPr>
              <w:rPr>
                <w:b/>
                <w:bCs/>
                <w:sz w:val="28"/>
              </w:rPr>
            </w:pPr>
          </w:p>
          <w:p w14:paraId="157904E8" w14:textId="77777777" w:rsidR="00FA3A1E" w:rsidRDefault="00FA3A1E" w:rsidP="00756C8F">
            <w:pPr>
              <w:rPr>
                <w:b/>
                <w:bCs/>
                <w:sz w:val="28"/>
              </w:rPr>
            </w:pPr>
          </w:p>
          <w:p w14:paraId="396BA7BB" w14:textId="77777777" w:rsidR="00FA3A1E" w:rsidRDefault="00FA3A1E" w:rsidP="00756C8F">
            <w:pPr>
              <w:rPr>
                <w:b/>
                <w:bCs/>
                <w:sz w:val="28"/>
              </w:rPr>
            </w:pPr>
          </w:p>
          <w:p w14:paraId="342AD160" w14:textId="77777777" w:rsidR="00FA3A1E" w:rsidRDefault="00FA3A1E" w:rsidP="00756C8F">
            <w:pPr>
              <w:rPr>
                <w:b/>
                <w:bCs/>
                <w:sz w:val="28"/>
              </w:rPr>
            </w:pPr>
          </w:p>
          <w:p w14:paraId="00DD17C7" w14:textId="77777777" w:rsidR="00FA3A1E" w:rsidRDefault="00FA3A1E" w:rsidP="00756C8F">
            <w:pPr>
              <w:rPr>
                <w:b/>
                <w:bCs/>
                <w:sz w:val="28"/>
              </w:rPr>
            </w:pPr>
          </w:p>
          <w:p w14:paraId="57409605" w14:textId="77777777" w:rsidR="00FA3A1E" w:rsidRDefault="00FA3A1E" w:rsidP="00756C8F">
            <w:pPr>
              <w:rPr>
                <w:b/>
                <w:bCs/>
                <w:sz w:val="28"/>
              </w:rPr>
            </w:pPr>
          </w:p>
          <w:p w14:paraId="0D68C368" w14:textId="77777777" w:rsidR="00FA3A1E" w:rsidRDefault="00FA3A1E" w:rsidP="00756C8F">
            <w:pPr>
              <w:rPr>
                <w:b/>
                <w:bCs/>
                <w:sz w:val="28"/>
              </w:rPr>
            </w:pPr>
          </w:p>
          <w:p w14:paraId="03AD72AE" w14:textId="77777777" w:rsidR="00FA3A1E" w:rsidRDefault="00FA3A1E" w:rsidP="00756C8F">
            <w:pPr>
              <w:rPr>
                <w:b/>
                <w:bCs/>
                <w:sz w:val="28"/>
              </w:rPr>
            </w:pPr>
          </w:p>
          <w:p w14:paraId="3533A18E" w14:textId="77777777" w:rsidR="00FA3A1E" w:rsidRDefault="00FA3A1E" w:rsidP="00756C8F">
            <w:pPr>
              <w:rPr>
                <w:b/>
                <w:bCs/>
                <w:sz w:val="28"/>
              </w:rPr>
            </w:pPr>
          </w:p>
          <w:p w14:paraId="070F4CF5" w14:textId="77777777" w:rsidR="00FA3A1E" w:rsidRDefault="00FA3A1E" w:rsidP="00756C8F">
            <w:pPr>
              <w:rPr>
                <w:b/>
                <w:bCs/>
                <w:sz w:val="28"/>
              </w:rPr>
            </w:pPr>
          </w:p>
          <w:p w14:paraId="5DB0BA0D" w14:textId="77777777" w:rsidR="00FA3A1E" w:rsidRDefault="00FA3A1E" w:rsidP="00756C8F">
            <w:pPr>
              <w:rPr>
                <w:b/>
                <w:bCs/>
                <w:sz w:val="28"/>
              </w:rPr>
            </w:pPr>
          </w:p>
          <w:p w14:paraId="719683B4" w14:textId="77777777" w:rsidR="00FA3A1E" w:rsidRDefault="00FA3A1E" w:rsidP="00756C8F">
            <w:pPr>
              <w:rPr>
                <w:b/>
                <w:bCs/>
                <w:sz w:val="28"/>
              </w:rPr>
            </w:pPr>
          </w:p>
          <w:p w14:paraId="7329A176" w14:textId="77777777" w:rsidR="00FA3A1E" w:rsidRDefault="00FA3A1E" w:rsidP="00756C8F">
            <w:pPr>
              <w:rPr>
                <w:b/>
                <w:bCs/>
                <w:sz w:val="28"/>
              </w:rPr>
            </w:pPr>
          </w:p>
          <w:p w14:paraId="49626438" w14:textId="77777777" w:rsidR="00FA3A1E" w:rsidRDefault="00FA3A1E" w:rsidP="00756C8F">
            <w:pPr>
              <w:rPr>
                <w:b/>
                <w:bCs/>
                <w:sz w:val="28"/>
              </w:rPr>
            </w:pPr>
          </w:p>
          <w:p w14:paraId="78E871AA" w14:textId="77777777" w:rsidR="00FA3A1E" w:rsidRDefault="00FA3A1E" w:rsidP="00756C8F">
            <w:pPr>
              <w:rPr>
                <w:b/>
                <w:bCs/>
                <w:sz w:val="28"/>
              </w:rPr>
            </w:pPr>
          </w:p>
          <w:p w14:paraId="040FDF93" w14:textId="77777777" w:rsidR="00FA3A1E" w:rsidRDefault="00FA3A1E" w:rsidP="00756C8F">
            <w:pPr>
              <w:rPr>
                <w:b/>
                <w:bCs/>
                <w:sz w:val="28"/>
              </w:rPr>
            </w:pPr>
          </w:p>
          <w:p w14:paraId="659B6844" w14:textId="77777777" w:rsidR="00FA3A1E" w:rsidRDefault="00FA3A1E" w:rsidP="00756C8F">
            <w:pPr>
              <w:rPr>
                <w:b/>
                <w:bCs/>
                <w:sz w:val="28"/>
              </w:rPr>
            </w:pPr>
          </w:p>
          <w:p w14:paraId="799DA698" w14:textId="77777777" w:rsidR="00FA3A1E" w:rsidRDefault="00FA3A1E" w:rsidP="00756C8F">
            <w:pPr>
              <w:rPr>
                <w:b/>
                <w:bCs/>
                <w:sz w:val="28"/>
              </w:rPr>
            </w:pPr>
          </w:p>
          <w:p w14:paraId="01351F66" w14:textId="77777777" w:rsidR="00FA3A1E" w:rsidRDefault="00FA3A1E" w:rsidP="00756C8F">
            <w:pPr>
              <w:rPr>
                <w:b/>
                <w:bCs/>
                <w:sz w:val="28"/>
              </w:rPr>
            </w:pPr>
          </w:p>
          <w:p w14:paraId="676BB4A8" w14:textId="77777777" w:rsidR="00FA3A1E" w:rsidRDefault="00FA3A1E" w:rsidP="00756C8F">
            <w:pPr>
              <w:rPr>
                <w:b/>
                <w:bCs/>
                <w:sz w:val="28"/>
              </w:rPr>
            </w:pPr>
          </w:p>
          <w:p w14:paraId="20F7B772" w14:textId="77777777" w:rsidR="00FA3A1E" w:rsidRDefault="00FA3A1E" w:rsidP="00756C8F">
            <w:pPr>
              <w:rPr>
                <w:b/>
                <w:bCs/>
                <w:sz w:val="28"/>
              </w:rPr>
            </w:pPr>
          </w:p>
          <w:p w14:paraId="15CF3C2D" w14:textId="77777777" w:rsidR="00FA3A1E" w:rsidRDefault="00FA3A1E" w:rsidP="00756C8F">
            <w:pPr>
              <w:rPr>
                <w:b/>
                <w:bCs/>
                <w:sz w:val="28"/>
              </w:rPr>
            </w:pPr>
            <w:r>
              <w:rPr>
                <w:b/>
                <w:bCs/>
                <w:sz w:val="28"/>
              </w:rPr>
              <w:t>PUBLIC COMMENT ON AGENDA ITEMS</w:t>
            </w:r>
          </w:p>
          <w:p w14:paraId="3AFE2B8B" w14:textId="77777777" w:rsidR="00FA3A1E" w:rsidRDefault="00FA3A1E" w:rsidP="00756C8F">
            <w:pPr>
              <w:rPr>
                <w:b/>
                <w:bCs/>
                <w:sz w:val="28"/>
              </w:rPr>
            </w:pPr>
          </w:p>
          <w:p w14:paraId="4B5D4C06" w14:textId="77777777" w:rsidR="00FA3A1E" w:rsidRDefault="00FA3A1E" w:rsidP="00756C8F">
            <w:pPr>
              <w:rPr>
                <w:b/>
                <w:bCs/>
                <w:sz w:val="28"/>
              </w:rPr>
            </w:pPr>
            <w:r>
              <w:rPr>
                <w:b/>
                <w:bCs/>
                <w:sz w:val="28"/>
              </w:rPr>
              <w:t>APPROVAL OF CONSENT AGENDA ITEMS</w:t>
            </w:r>
          </w:p>
          <w:p w14:paraId="3B0E5BCF" w14:textId="77777777" w:rsidR="00FA3A1E" w:rsidRDefault="00FA3A1E" w:rsidP="00756C8F">
            <w:pPr>
              <w:rPr>
                <w:b/>
                <w:bCs/>
                <w:sz w:val="28"/>
              </w:rPr>
            </w:pPr>
          </w:p>
          <w:p w14:paraId="57340255" w14:textId="77777777" w:rsidR="00FA3A1E" w:rsidRDefault="00FA3A1E" w:rsidP="00756C8F">
            <w:pPr>
              <w:rPr>
                <w:b/>
                <w:bCs/>
                <w:sz w:val="28"/>
              </w:rPr>
            </w:pPr>
          </w:p>
          <w:p w14:paraId="1D8E376B" w14:textId="77777777" w:rsidR="00FA3A1E" w:rsidRDefault="00FA3A1E" w:rsidP="00756C8F">
            <w:pPr>
              <w:rPr>
                <w:b/>
                <w:bCs/>
                <w:sz w:val="28"/>
              </w:rPr>
            </w:pPr>
          </w:p>
          <w:p w14:paraId="796B1851" w14:textId="77777777" w:rsidR="00FA3A1E" w:rsidRDefault="00FA3A1E" w:rsidP="00756C8F">
            <w:pPr>
              <w:rPr>
                <w:b/>
                <w:bCs/>
                <w:sz w:val="28"/>
              </w:rPr>
            </w:pPr>
          </w:p>
          <w:p w14:paraId="789D6B64" w14:textId="77777777" w:rsidR="00FA3A1E" w:rsidRDefault="00FA3A1E" w:rsidP="00756C8F">
            <w:pPr>
              <w:rPr>
                <w:b/>
                <w:bCs/>
                <w:sz w:val="28"/>
              </w:rPr>
            </w:pPr>
          </w:p>
          <w:p w14:paraId="5D629588" w14:textId="77777777" w:rsidR="00FA3A1E" w:rsidRDefault="00FA3A1E" w:rsidP="00756C8F">
            <w:pPr>
              <w:rPr>
                <w:b/>
                <w:bCs/>
                <w:sz w:val="28"/>
              </w:rPr>
            </w:pPr>
          </w:p>
          <w:p w14:paraId="2D9728ED" w14:textId="77777777" w:rsidR="00FA3A1E" w:rsidRDefault="00FA3A1E" w:rsidP="00756C8F">
            <w:pPr>
              <w:rPr>
                <w:b/>
                <w:bCs/>
                <w:sz w:val="28"/>
              </w:rPr>
            </w:pPr>
          </w:p>
          <w:p w14:paraId="64376BD5" w14:textId="77777777" w:rsidR="00FA3A1E" w:rsidRDefault="00FA3A1E" w:rsidP="00756C8F">
            <w:pPr>
              <w:rPr>
                <w:b/>
                <w:bCs/>
                <w:sz w:val="28"/>
              </w:rPr>
            </w:pPr>
          </w:p>
          <w:p w14:paraId="1362AD1B" w14:textId="77777777" w:rsidR="00FA3A1E" w:rsidRDefault="00FA3A1E" w:rsidP="00756C8F">
            <w:pPr>
              <w:rPr>
                <w:b/>
                <w:bCs/>
                <w:sz w:val="28"/>
              </w:rPr>
            </w:pPr>
          </w:p>
          <w:p w14:paraId="13FBC033" w14:textId="77777777" w:rsidR="00FA3A1E" w:rsidRDefault="00FA3A1E" w:rsidP="00756C8F">
            <w:pPr>
              <w:rPr>
                <w:b/>
                <w:bCs/>
                <w:sz w:val="28"/>
              </w:rPr>
            </w:pPr>
          </w:p>
          <w:p w14:paraId="463235C8" w14:textId="77777777" w:rsidR="00FA3A1E" w:rsidRDefault="00FA3A1E" w:rsidP="00756C8F">
            <w:pPr>
              <w:rPr>
                <w:b/>
                <w:bCs/>
                <w:sz w:val="28"/>
              </w:rPr>
            </w:pPr>
          </w:p>
          <w:p w14:paraId="0F7214C9" w14:textId="77777777" w:rsidR="00FA3A1E" w:rsidRDefault="00FA3A1E" w:rsidP="00756C8F">
            <w:pPr>
              <w:rPr>
                <w:b/>
                <w:bCs/>
                <w:sz w:val="28"/>
              </w:rPr>
            </w:pPr>
          </w:p>
          <w:p w14:paraId="1A2CF7F1" w14:textId="77777777" w:rsidR="00FA3A1E" w:rsidRDefault="00FA3A1E" w:rsidP="00756C8F">
            <w:pPr>
              <w:rPr>
                <w:b/>
                <w:bCs/>
                <w:sz w:val="28"/>
              </w:rPr>
            </w:pPr>
          </w:p>
          <w:p w14:paraId="440593E1" w14:textId="77777777" w:rsidR="00FA3A1E" w:rsidRDefault="00FA3A1E" w:rsidP="00756C8F">
            <w:pPr>
              <w:rPr>
                <w:b/>
                <w:bCs/>
                <w:sz w:val="28"/>
              </w:rPr>
            </w:pPr>
          </w:p>
          <w:p w14:paraId="15E5C9AD" w14:textId="77777777" w:rsidR="00FA3A1E" w:rsidRDefault="00FA3A1E" w:rsidP="00756C8F">
            <w:pPr>
              <w:rPr>
                <w:b/>
                <w:bCs/>
                <w:sz w:val="28"/>
              </w:rPr>
            </w:pPr>
          </w:p>
          <w:p w14:paraId="027789E8" w14:textId="77777777" w:rsidR="00FA3A1E" w:rsidRDefault="00FA3A1E" w:rsidP="00756C8F">
            <w:pPr>
              <w:rPr>
                <w:b/>
                <w:bCs/>
                <w:sz w:val="28"/>
              </w:rPr>
            </w:pPr>
          </w:p>
          <w:p w14:paraId="6BA1EC36" w14:textId="77777777" w:rsidR="00FA3A1E" w:rsidRDefault="00FA3A1E" w:rsidP="00756C8F">
            <w:pPr>
              <w:rPr>
                <w:b/>
                <w:bCs/>
                <w:sz w:val="28"/>
              </w:rPr>
            </w:pPr>
          </w:p>
          <w:p w14:paraId="340877C3" w14:textId="77777777" w:rsidR="00FA3A1E" w:rsidRDefault="00FA3A1E" w:rsidP="00756C8F">
            <w:pPr>
              <w:rPr>
                <w:b/>
                <w:bCs/>
                <w:sz w:val="28"/>
              </w:rPr>
            </w:pPr>
          </w:p>
          <w:p w14:paraId="1A348E0D" w14:textId="77777777" w:rsidR="00FA3A1E" w:rsidRDefault="00FA3A1E" w:rsidP="00756C8F">
            <w:pPr>
              <w:rPr>
                <w:b/>
                <w:bCs/>
                <w:sz w:val="28"/>
              </w:rPr>
            </w:pPr>
          </w:p>
          <w:p w14:paraId="708886A6" w14:textId="77777777" w:rsidR="00FA3A1E" w:rsidRDefault="00FA3A1E" w:rsidP="00756C8F">
            <w:pPr>
              <w:rPr>
                <w:b/>
                <w:bCs/>
                <w:sz w:val="28"/>
              </w:rPr>
            </w:pPr>
          </w:p>
          <w:p w14:paraId="37E2DBBB" w14:textId="77777777" w:rsidR="00FA3A1E" w:rsidRDefault="00FA3A1E" w:rsidP="00756C8F">
            <w:pPr>
              <w:rPr>
                <w:b/>
                <w:bCs/>
                <w:sz w:val="28"/>
              </w:rPr>
            </w:pPr>
          </w:p>
          <w:p w14:paraId="4CCD8962" w14:textId="77777777" w:rsidR="00FA3A1E" w:rsidRDefault="00FA3A1E" w:rsidP="00756C8F">
            <w:pPr>
              <w:rPr>
                <w:b/>
                <w:bCs/>
                <w:sz w:val="28"/>
              </w:rPr>
            </w:pPr>
          </w:p>
          <w:p w14:paraId="4FDCD57C" w14:textId="77777777" w:rsidR="00FA3A1E" w:rsidRDefault="00FA3A1E" w:rsidP="00756C8F">
            <w:pPr>
              <w:rPr>
                <w:b/>
                <w:bCs/>
                <w:sz w:val="28"/>
              </w:rPr>
            </w:pPr>
          </w:p>
          <w:p w14:paraId="4AC28FEB" w14:textId="77777777" w:rsidR="00FA3A1E" w:rsidRDefault="00FA3A1E" w:rsidP="00756C8F">
            <w:pPr>
              <w:rPr>
                <w:b/>
                <w:bCs/>
                <w:sz w:val="28"/>
              </w:rPr>
            </w:pPr>
          </w:p>
          <w:p w14:paraId="25A2BA93" w14:textId="77777777" w:rsidR="00FA3A1E" w:rsidRDefault="00FA3A1E" w:rsidP="00756C8F">
            <w:pPr>
              <w:rPr>
                <w:b/>
                <w:bCs/>
                <w:sz w:val="28"/>
              </w:rPr>
            </w:pPr>
          </w:p>
          <w:p w14:paraId="18B414EA" w14:textId="77777777" w:rsidR="00FA3A1E" w:rsidRDefault="00FA3A1E" w:rsidP="00756C8F">
            <w:pPr>
              <w:rPr>
                <w:b/>
                <w:bCs/>
                <w:sz w:val="28"/>
              </w:rPr>
            </w:pPr>
          </w:p>
          <w:p w14:paraId="5AC9DFE7" w14:textId="77777777" w:rsidR="00FA3A1E" w:rsidRDefault="00FA3A1E" w:rsidP="00756C8F">
            <w:pPr>
              <w:rPr>
                <w:b/>
                <w:bCs/>
                <w:sz w:val="28"/>
              </w:rPr>
            </w:pPr>
          </w:p>
          <w:p w14:paraId="3ACAAF6D" w14:textId="77777777" w:rsidR="00FA3A1E" w:rsidRDefault="00FA3A1E" w:rsidP="00756C8F">
            <w:pPr>
              <w:rPr>
                <w:b/>
                <w:bCs/>
                <w:sz w:val="28"/>
              </w:rPr>
            </w:pPr>
          </w:p>
          <w:p w14:paraId="23987BEF" w14:textId="77777777" w:rsidR="00FA3A1E" w:rsidRDefault="00FA3A1E" w:rsidP="00756C8F">
            <w:pPr>
              <w:rPr>
                <w:b/>
                <w:bCs/>
                <w:sz w:val="28"/>
              </w:rPr>
            </w:pPr>
          </w:p>
          <w:p w14:paraId="7EC8A9BD" w14:textId="77777777" w:rsidR="00FA3A1E" w:rsidRDefault="00FA3A1E" w:rsidP="00756C8F">
            <w:pPr>
              <w:rPr>
                <w:b/>
                <w:bCs/>
                <w:sz w:val="28"/>
              </w:rPr>
            </w:pPr>
          </w:p>
          <w:p w14:paraId="61163D65" w14:textId="77777777" w:rsidR="00FA3A1E" w:rsidRDefault="00FA3A1E" w:rsidP="00756C8F">
            <w:pPr>
              <w:rPr>
                <w:b/>
                <w:bCs/>
                <w:sz w:val="28"/>
              </w:rPr>
            </w:pPr>
          </w:p>
          <w:p w14:paraId="46A547E3" w14:textId="77777777" w:rsidR="00FA3A1E" w:rsidRDefault="00FA3A1E" w:rsidP="00756C8F">
            <w:pPr>
              <w:rPr>
                <w:b/>
                <w:bCs/>
                <w:sz w:val="28"/>
              </w:rPr>
            </w:pPr>
          </w:p>
          <w:p w14:paraId="63CA8375" w14:textId="77777777" w:rsidR="00FA3A1E" w:rsidRDefault="00FA3A1E" w:rsidP="00756C8F">
            <w:pPr>
              <w:rPr>
                <w:b/>
                <w:bCs/>
                <w:sz w:val="28"/>
              </w:rPr>
            </w:pPr>
          </w:p>
          <w:p w14:paraId="14F98D85" w14:textId="77777777" w:rsidR="00FA3A1E" w:rsidRDefault="00FA3A1E" w:rsidP="00756C8F">
            <w:pPr>
              <w:rPr>
                <w:b/>
                <w:bCs/>
                <w:sz w:val="28"/>
              </w:rPr>
            </w:pPr>
          </w:p>
          <w:p w14:paraId="34F77ACD" w14:textId="77777777" w:rsidR="00FA3A1E" w:rsidRDefault="00FA3A1E" w:rsidP="00756C8F">
            <w:pPr>
              <w:rPr>
                <w:b/>
                <w:bCs/>
                <w:sz w:val="28"/>
              </w:rPr>
            </w:pPr>
          </w:p>
          <w:p w14:paraId="3FC387B9" w14:textId="77777777" w:rsidR="00FA3A1E" w:rsidRDefault="00FA3A1E" w:rsidP="00756C8F">
            <w:pPr>
              <w:rPr>
                <w:b/>
                <w:bCs/>
                <w:sz w:val="28"/>
              </w:rPr>
            </w:pPr>
          </w:p>
          <w:p w14:paraId="2124972C" w14:textId="77777777" w:rsidR="00FA3A1E" w:rsidRDefault="00FA3A1E" w:rsidP="00756C8F">
            <w:pPr>
              <w:rPr>
                <w:b/>
                <w:bCs/>
                <w:sz w:val="28"/>
              </w:rPr>
            </w:pPr>
          </w:p>
          <w:p w14:paraId="059153D4" w14:textId="77777777" w:rsidR="00FA3A1E" w:rsidRDefault="00FA3A1E" w:rsidP="00756C8F">
            <w:pPr>
              <w:rPr>
                <w:b/>
                <w:bCs/>
                <w:sz w:val="28"/>
              </w:rPr>
            </w:pPr>
          </w:p>
          <w:p w14:paraId="2BBA67F6" w14:textId="77777777" w:rsidR="00FA3A1E" w:rsidRDefault="00FA3A1E" w:rsidP="00756C8F">
            <w:pPr>
              <w:rPr>
                <w:b/>
                <w:bCs/>
                <w:sz w:val="28"/>
              </w:rPr>
            </w:pPr>
          </w:p>
          <w:p w14:paraId="2974DFC6" w14:textId="77777777" w:rsidR="00FA3A1E" w:rsidRDefault="00FA3A1E" w:rsidP="00756C8F">
            <w:pPr>
              <w:rPr>
                <w:b/>
                <w:bCs/>
                <w:sz w:val="28"/>
              </w:rPr>
            </w:pPr>
          </w:p>
          <w:p w14:paraId="7C066A2C" w14:textId="77777777" w:rsidR="00FA3A1E" w:rsidRDefault="00FA3A1E" w:rsidP="00756C8F">
            <w:pPr>
              <w:rPr>
                <w:b/>
                <w:bCs/>
                <w:sz w:val="28"/>
              </w:rPr>
            </w:pPr>
          </w:p>
          <w:p w14:paraId="0B0DCC35" w14:textId="77777777" w:rsidR="00FA3A1E" w:rsidRDefault="00FA3A1E" w:rsidP="00756C8F">
            <w:pPr>
              <w:rPr>
                <w:b/>
                <w:bCs/>
                <w:sz w:val="28"/>
              </w:rPr>
            </w:pPr>
          </w:p>
          <w:p w14:paraId="151DE457" w14:textId="77777777" w:rsidR="00FA3A1E" w:rsidRDefault="00FA3A1E" w:rsidP="00756C8F">
            <w:pPr>
              <w:rPr>
                <w:b/>
                <w:bCs/>
                <w:sz w:val="28"/>
              </w:rPr>
            </w:pPr>
          </w:p>
          <w:p w14:paraId="0729C578" w14:textId="77777777" w:rsidR="00FA3A1E" w:rsidRDefault="00FA3A1E" w:rsidP="00756C8F">
            <w:pPr>
              <w:rPr>
                <w:b/>
                <w:bCs/>
                <w:sz w:val="28"/>
              </w:rPr>
            </w:pPr>
          </w:p>
          <w:p w14:paraId="7429A72F" w14:textId="77777777" w:rsidR="00FA3A1E" w:rsidRDefault="00FA3A1E" w:rsidP="00756C8F">
            <w:pPr>
              <w:rPr>
                <w:b/>
                <w:bCs/>
                <w:sz w:val="28"/>
              </w:rPr>
            </w:pPr>
          </w:p>
          <w:p w14:paraId="75E4576F" w14:textId="77777777" w:rsidR="00FA3A1E" w:rsidRDefault="00FA3A1E" w:rsidP="00756C8F">
            <w:pPr>
              <w:rPr>
                <w:b/>
                <w:bCs/>
                <w:sz w:val="28"/>
              </w:rPr>
            </w:pPr>
          </w:p>
          <w:p w14:paraId="60056401" w14:textId="77777777" w:rsidR="00FA3A1E" w:rsidRDefault="00FA3A1E" w:rsidP="00756C8F">
            <w:pPr>
              <w:rPr>
                <w:b/>
                <w:bCs/>
                <w:sz w:val="28"/>
              </w:rPr>
            </w:pPr>
            <w:r>
              <w:rPr>
                <w:b/>
                <w:bCs/>
                <w:sz w:val="28"/>
              </w:rPr>
              <w:t>PRESENTATION OF 2020-21 PRELIMINARY BUDGET FORECAST</w:t>
            </w:r>
          </w:p>
          <w:p w14:paraId="5A416504" w14:textId="77777777" w:rsidR="00FA3A1E" w:rsidRDefault="00FA3A1E" w:rsidP="00756C8F">
            <w:pPr>
              <w:rPr>
                <w:b/>
                <w:bCs/>
                <w:sz w:val="28"/>
              </w:rPr>
            </w:pPr>
          </w:p>
          <w:p w14:paraId="6E943BCD" w14:textId="77777777" w:rsidR="00FA3A1E" w:rsidRDefault="00FA3A1E" w:rsidP="00756C8F">
            <w:pPr>
              <w:rPr>
                <w:b/>
                <w:bCs/>
                <w:sz w:val="28"/>
              </w:rPr>
            </w:pPr>
          </w:p>
          <w:p w14:paraId="3EBFC438" w14:textId="77777777" w:rsidR="00FA3A1E" w:rsidRDefault="00FA3A1E" w:rsidP="00756C8F">
            <w:pPr>
              <w:rPr>
                <w:b/>
                <w:bCs/>
                <w:sz w:val="28"/>
              </w:rPr>
            </w:pPr>
          </w:p>
          <w:p w14:paraId="2483C78A" w14:textId="77777777" w:rsidR="00FA3A1E" w:rsidRDefault="00FA3A1E" w:rsidP="00756C8F">
            <w:pPr>
              <w:rPr>
                <w:b/>
                <w:bCs/>
                <w:sz w:val="28"/>
              </w:rPr>
            </w:pPr>
            <w:r>
              <w:rPr>
                <w:b/>
                <w:bCs/>
                <w:sz w:val="28"/>
              </w:rPr>
              <w:t>FOOTBALL MERGER DISCUSSION</w:t>
            </w:r>
          </w:p>
          <w:p w14:paraId="5C6267EF" w14:textId="77777777" w:rsidR="00FA3A1E" w:rsidRDefault="00FA3A1E" w:rsidP="00756C8F">
            <w:pPr>
              <w:rPr>
                <w:b/>
                <w:bCs/>
                <w:sz w:val="28"/>
              </w:rPr>
            </w:pPr>
          </w:p>
          <w:p w14:paraId="3DDC66BD" w14:textId="77777777" w:rsidR="00FA3A1E" w:rsidRDefault="00FA3A1E" w:rsidP="00756C8F">
            <w:pPr>
              <w:rPr>
                <w:b/>
                <w:bCs/>
                <w:sz w:val="28"/>
              </w:rPr>
            </w:pPr>
          </w:p>
          <w:p w14:paraId="7A7840D7" w14:textId="77777777" w:rsidR="00FA3A1E" w:rsidRDefault="00FA3A1E" w:rsidP="00756C8F">
            <w:pPr>
              <w:rPr>
                <w:b/>
                <w:bCs/>
                <w:sz w:val="28"/>
              </w:rPr>
            </w:pPr>
          </w:p>
          <w:p w14:paraId="5E2A5B58" w14:textId="77777777" w:rsidR="00FA3A1E" w:rsidRDefault="00FA3A1E" w:rsidP="00756C8F">
            <w:pPr>
              <w:rPr>
                <w:b/>
                <w:bCs/>
                <w:sz w:val="28"/>
              </w:rPr>
            </w:pPr>
          </w:p>
          <w:p w14:paraId="6D5E6CBA" w14:textId="77777777" w:rsidR="00FA3A1E" w:rsidRDefault="00FA3A1E" w:rsidP="00756C8F">
            <w:pPr>
              <w:rPr>
                <w:b/>
                <w:bCs/>
                <w:sz w:val="28"/>
              </w:rPr>
            </w:pPr>
          </w:p>
          <w:p w14:paraId="64FDAD59" w14:textId="77777777" w:rsidR="00470F9B" w:rsidRDefault="00470F9B" w:rsidP="00756C8F">
            <w:pPr>
              <w:rPr>
                <w:b/>
                <w:bCs/>
                <w:sz w:val="28"/>
              </w:rPr>
            </w:pPr>
          </w:p>
          <w:p w14:paraId="33FC8287" w14:textId="4D19772C" w:rsidR="00FA3A1E" w:rsidRDefault="00FA3A1E" w:rsidP="00756C8F">
            <w:pPr>
              <w:rPr>
                <w:b/>
                <w:bCs/>
                <w:sz w:val="28"/>
              </w:rPr>
            </w:pPr>
            <w:r>
              <w:rPr>
                <w:b/>
                <w:bCs/>
                <w:sz w:val="28"/>
              </w:rPr>
              <w:t>APPROVAL TO ENTER INTO FOOTBALL MERGER W/RED HOOK</w:t>
            </w:r>
          </w:p>
          <w:p w14:paraId="1A80E49D" w14:textId="77777777" w:rsidR="00FA3A1E" w:rsidRDefault="00FA3A1E" w:rsidP="00756C8F">
            <w:pPr>
              <w:rPr>
                <w:b/>
                <w:bCs/>
                <w:sz w:val="28"/>
              </w:rPr>
            </w:pPr>
          </w:p>
          <w:p w14:paraId="6B8F07B5" w14:textId="77777777" w:rsidR="00FA3A1E" w:rsidRDefault="00FA3A1E" w:rsidP="00756C8F">
            <w:pPr>
              <w:rPr>
                <w:b/>
                <w:bCs/>
                <w:sz w:val="28"/>
              </w:rPr>
            </w:pPr>
          </w:p>
          <w:p w14:paraId="61B706A7" w14:textId="5E7DE3B1" w:rsidR="00FA3A1E" w:rsidRDefault="00470F9B" w:rsidP="00756C8F">
            <w:pPr>
              <w:rPr>
                <w:b/>
                <w:bCs/>
                <w:sz w:val="28"/>
              </w:rPr>
            </w:pPr>
            <w:bookmarkStart w:id="0" w:name="_GoBack"/>
            <w:bookmarkEnd w:id="0"/>
            <w:r>
              <w:rPr>
                <w:b/>
                <w:bCs/>
                <w:sz w:val="28"/>
              </w:rPr>
              <w:t>A</w:t>
            </w:r>
            <w:r w:rsidR="00FA3A1E">
              <w:rPr>
                <w:b/>
                <w:bCs/>
                <w:sz w:val="28"/>
              </w:rPr>
              <w:t>CCE</w:t>
            </w:r>
            <w:r>
              <w:rPr>
                <w:b/>
                <w:bCs/>
                <w:sz w:val="28"/>
              </w:rPr>
              <w:t>P</w:t>
            </w:r>
            <w:r w:rsidR="00FA3A1E">
              <w:rPr>
                <w:b/>
                <w:bCs/>
                <w:sz w:val="28"/>
              </w:rPr>
              <w:t>T LETTER OF RETIREMENT FROM DH</w:t>
            </w:r>
          </w:p>
          <w:p w14:paraId="69C89CF2" w14:textId="77777777" w:rsidR="00FA3A1E" w:rsidRDefault="00FA3A1E" w:rsidP="00756C8F">
            <w:pPr>
              <w:rPr>
                <w:b/>
                <w:bCs/>
                <w:sz w:val="28"/>
              </w:rPr>
            </w:pPr>
          </w:p>
          <w:p w14:paraId="5A027D77" w14:textId="77777777" w:rsidR="00FA3A1E" w:rsidRDefault="00FA3A1E" w:rsidP="00756C8F">
            <w:pPr>
              <w:rPr>
                <w:b/>
                <w:bCs/>
                <w:sz w:val="28"/>
              </w:rPr>
            </w:pPr>
          </w:p>
          <w:p w14:paraId="34B6AF72" w14:textId="77777777" w:rsidR="001F408D" w:rsidRDefault="001F408D" w:rsidP="00756C8F">
            <w:pPr>
              <w:rPr>
                <w:b/>
                <w:bCs/>
                <w:sz w:val="28"/>
              </w:rPr>
            </w:pPr>
          </w:p>
          <w:p w14:paraId="38E4F6DD" w14:textId="77777777" w:rsidR="001F408D" w:rsidRDefault="001F408D" w:rsidP="00756C8F">
            <w:pPr>
              <w:rPr>
                <w:b/>
                <w:bCs/>
                <w:sz w:val="28"/>
              </w:rPr>
            </w:pPr>
          </w:p>
          <w:p w14:paraId="0E81A995" w14:textId="77777777" w:rsidR="001F408D" w:rsidRDefault="001F408D" w:rsidP="00756C8F">
            <w:pPr>
              <w:rPr>
                <w:b/>
                <w:bCs/>
                <w:sz w:val="28"/>
              </w:rPr>
            </w:pPr>
          </w:p>
          <w:p w14:paraId="422E18CD" w14:textId="42DF6064" w:rsidR="00FA3A1E" w:rsidRDefault="00FA3A1E" w:rsidP="00756C8F">
            <w:pPr>
              <w:rPr>
                <w:b/>
                <w:bCs/>
                <w:sz w:val="28"/>
              </w:rPr>
            </w:pPr>
            <w:r>
              <w:rPr>
                <w:b/>
                <w:bCs/>
                <w:sz w:val="28"/>
              </w:rPr>
              <w:lastRenderedPageBreak/>
              <w:t>APPROVAL OF SURPLUS PROPERTY</w:t>
            </w:r>
          </w:p>
          <w:p w14:paraId="561A60E6" w14:textId="77777777" w:rsidR="00FA3A1E" w:rsidRDefault="00FA3A1E" w:rsidP="00756C8F">
            <w:pPr>
              <w:rPr>
                <w:b/>
                <w:bCs/>
                <w:sz w:val="28"/>
              </w:rPr>
            </w:pPr>
          </w:p>
          <w:p w14:paraId="374EE5B0" w14:textId="77777777" w:rsidR="00FA3A1E" w:rsidRDefault="00FA3A1E" w:rsidP="00756C8F">
            <w:pPr>
              <w:rPr>
                <w:b/>
                <w:bCs/>
                <w:sz w:val="28"/>
              </w:rPr>
            </w:pPr>
          </w:p>
          <w:p w14:paraId="51E325F7" w14:textId="77777777" w:rsidR="00FA3A1E" w:rsidRDefault="00FA3A1E" w:rsidP="00756C8F">
            <w:pPr>
              <w:rPr>
                <w:b/>
                <w:bCs/>
                <w:sz w:val="28"/>
              </w:rPr>
            </w:pPr>
          </w:p>
          <w:p w14:paraId="7BA5C97C" w14:textId="77777777" w:rsidR="00FA3A1E" w:rsidRDefault="00FA3A1E" w:rsidP="00756C8F">
            <w:pPr>
              <w:rPr>
                <w:b/>
                <w:bCs/>
                <w:sz w:val="28"/>
              </w:rPr>
            </w:pPr>
          </w:p>
          <w:p w14:paraId="713EFFBA" w14:textId="31D7FED0" w:rsidR="00FA3A1E" w:rsidRDefault="00FA3A1E" w:rsidP="00756C8F">
            <w:pPr>
              <w:rPr>
                <w:b/>
                <w:bCs/>
                <w:sz w:val="28"/>
              </w:rPr>
            </w:pPr>
            <w:r>
              <w:rPr>
                <w:b/>
                <w:bCs/>
                <w:sz w:val="28"/>
              </w:rPr>
              <w:t>PUBLIC COMMENT ON NON-AGENDA ITEMS</w:t>
            </w:r>
          </w:p>
          <w:p w14:paraId="360DAC2A" w14:textId="77777777" w:rsidR="00FA3A1E" w:rsidRDefault="00FA3A1E" w:rsidP="00756C8F">
            <w:pPr>
              <w:rPr>
                <w:b/>
                <w:bCs/>
                <w:sz w:val="28"/>
              </w:rPr>
            </w:pPr>
          </w:p>
          <w:p w14:paraId="259FA93B" w14:textId="77777777" w:rsidR="00FA3A1E" w:rsidRDefault="00FA3A1E" w:rsidP="00756C8F">
            <w:pPr>
              <w:rPr>
                <w:b/>
                <w:bCs/>
                <w:sz w:val="28"/>
              </w:rPr>
            </w:pPr>
          </w:p>
          <w:p w14:paraId="26EFE030" w14:textId="77777777" w:rsidR="00FA3A1E" w:rsidRDefault="00FA3A1E" w:rsidP="00756C8F">
            <w:pPr>
              <w:rPr>
                <w:b/>
                <w:bCs/>
                <w:sz w:val="28"/>
              </w:rPr>
            </w:pPr>
          </w:p>
          <w:p w14:paraId="32657ABF" w14:textId="77777777" w:rsidR="00FA3A1E" w:rsidRDefault="00FA3A1E" w:rsidP="00756C8F">
            <w:pPr>
              <w:rPr>
                <w:b/>
                <w:bCs/>
                <w:sz w:val="28"/>
              </w:rPr>
            </w:pPr>
          </w:p>
          <w:p w14:paraId="229F0FF8" w14:textId="77777777" w:rsidR="00FA3A1E" w:rsidRDefault="00FA3A1E" w:rsidP="00756C8F">
            <w:pPr>
              <w:rPr>
                <w:b/>
                <w:bCs/>
                <w:sz w:val="28"/>
              </w:rPr>
            </w:pPr>
          </w:p>
          <w:p w14:paraId="35A40D6E" w14:textId="77777777" w:rsidR="00FA3A1E" w:rsidRDefault="00FA3A1E" w:rsidP="00756C8F">
            <w:pPr>
              <w:rPr>
                <w:b/>
                <w:bCs/>
                <w:sz w:val="28"/>
              </w:rPr>
            </w:pPr>
          </w:p>
          <w:p w14:paraId="3C4BF1FE" w14:textId="77777777" w:rsidR="00FA3A1E" w:rsidRDefault="00FA3A1E" w:rsidP="00756C8F">
            <w:pPr>
              <w:rPr>
                <w:b/>
                <w:bCs/>
                <w:sz w:val="28"/>
              </w:rPr>
            </w:pPr>
          </w:p>
          <w:p w14:paraId="41C5719F" w14:textId="77777777" w:rsidR="00FA3A1E" w:rsidRDefault="00FA3A1E" w:rsidP="00756C8F">
            <w:pPr>
              <w:rPr>
                <w:b/>
                <w:bCs/>
                <w:sz w:val="28"/>
              </w:rPr>
            </w:pPr>
          </w:p>
          <w:p w14:paraId="225223B4" w14:textId="77777777" w:rsidR="00FA3A1E" w:rsidRDefault="00FA3A1E" w:rsidP="00756C8F">
            <w:pPr>
              <w:rPr>
                <w:b/>
                <w:bCs/>
                <w:sz w:val="28"/>
              </w:rPr>
            </w:pPr>
          </w:p>
          <w:p w14:paraId="12036FD6" w14:textId="77777777" w:rsidR="00FA3A1E" w:rsidRDefault="00FA3A1E" w:rsidP="00756C8F">
            <w:pPr>
              <w:rPr>
                <w:b/>
                <w:bCs/>
                <w:sz w:val="28"/>
              </w:rPr>
            </w:pPr>
          </w:p>
          <w:p w14:paraId="19EFE499" w14:textId="77777777" w:rsidR="001F408D" w:rsidRDefault="001F408D" w:rsidP="00756C8F">
            <w:pPr>
              <w:rPr>
                <w:b/>
                <w:bCs/>
                <w:sz w:val="28"/>
              </w:rPr>
            </w:pPr>
          </w:p>
          <w:p w14:paraId="06F7FF37" w14:textId="78BA30D2" w:rsidR="00FA3A1E" w:rsidRDefault="00FA3A1E" w:rsidP="00756C8F">
            <w:pPr>
              <w:rPr>
                <w:b/>
                <w:bCs/>
                <w:sz w:val="28"/>
              </w:rPr>
            </w:pPr>
            <w:r>
              <w:rPr>
                <w:b/>
                <w:bCs/>
                <w:sz w:val="28"/>
              </w:rPr>
              <w:t>ENTER INTO EXECUTIVE SESSION</w:t>
            </w:r>
          </w:p>
          <w:p w14:paraId="5D7769D0" w14:textId="77777777" w:rsidR="00FA3A1E" w:rsidRDefault="00FA3A1E" w:rsidP="00756C8F">
            <w:pPr>
              <w:rPr>
                <w:b/>
                <w:bCs/>
                <w:sz w:val="28"/>
              </w:rPr>
            </w:pPr>
          </w:p>
          <w:p w14:paraId="68E457A2" w14:textId="77777777" w:rsidR="00FA3A1E" w:rsidRDefault="00FA3A1E" w:rsidP="00756C8F">
            <w:pPr>
              <w:rPr>
                <w:b/>
                <w:bCs/>
                <w:sz w:val="28"/>
              </w:rPr>
            </w:pPr>
          </w:p>
          <w:p w14:paraId="580BCBBD" w14:textId="77777777" w:rsidR="00FA3A1E" w:rsidRDefault="00FA3A1E" w:rsidP="00756C8F">
            <w:pPr>
              <w:rPr>
                <w:b/>
                <w:bCs/>
                <w:sz w:val="28"/>
              </w:rPr>
            </w:pPr>
          </w:p>
          <w:p w14:paraId="0B748577" w14:textId="707A84FA" w:rsidR="00FA3A1E" w:rsidRDefault="00FA3A1E" w:rsidP="00756C8F">
            <w:pPr>
              <w:rPr>
                <w:b/>
                <w:bCs/>
                <w:sz w:val="28"/>
              </w:rPr>
            </w:pPr>
            <w:r>
              <w:rPr>
                <w:b/>
                <w:bCs/>
                <w:sz w:val="28"/>
              </w:rPr>
              <w:t>ADJOURN EXEC SESSION</w:t>
            </w:r>
          </w:p>
          <w:p w14:paraId="3CDAA967" w14:textId="274C6ABA" w:rsidR="00FA3A1E" w:rsidRDefault="00FA3A1E" w:rsidP="00756C8F">
            <w:pPr>
              <w:rPr>
                <w:b/>
                <w:bCs/>
                <w:sz w:val="28"/>
              </w:rPr>
            </w:pPr>
          </w:p>
          <w:p w14:paraId="39A71772" w14:textId="5A3B3AE4" w:rsidR="00FA3A1E" w:rsidRDefault="00FA3A1E" w:rsidP="00756C8F">
            <w:pPr>
              <w:rPr>
                <w:b/>
                <w:bCs/>
                <w:sz w:val="28"/>
              </w:rPr>
            </w:pPr>
          </w:p>
          <w:p w14:paraId="71DC9F2A" w14:textId="77777777" w:rsidR="001F408D" w:rsidRDefault="001F408D" w:rsidP="00756C8F">
            <w:pPr>
              <w:rPr>
                <w:b/>
                <w:bCs/>
                <w:sz w:val="28"/>
              </w:rPr>
            </w:pPr>
          </w:p>
          <w:p w14:paraId="781938ED" w14:textId="366C3FE9" w:rsidR="00FA3A1E" w:rsidRDefault="00FA3A1E" w:rsidP="00756C8F">
            <w:pPr>
              <w:rPr>
                <w:b/>
                <w:bCs/>
                <w:sz w:val="28"/>
              </w:rPr>
            </w:pPr>
            <w:r>
              <w:rPr>
                <w:b/>
                <w:bCs/>
                <w:sz w:val="28"/>
              </w:rPr>
              <w:t>RE-ENTER REGULAR MEETING</w:t>
            </w:r>
          </w:p>
          <w:p w14:paraId="3C73B3F0" w14:textId="3DCADA0D" w:rsidR="00FA3A1E" w:rsidRDefault="00FA3A1E" w:rsidP="00756C8F">
            <w:pPr>
              <w:rPr>
                <w:b/>
                <w:bCs/>
                <w:sz w:val="28"/>
              </w:rPr>
            </w:pPr>
          </w:p>
          <w:p w14:paraId="2A1BF2BA" w14:textId="0D3B806C" w:rsidR="00FA3A1E" w:rsidRDefault="00FA3A1E" w:rsidP="00756C8F">
            <w:pPr>
              <w:rPr>
                <w:b/>
                <w:bCs/>
                <w:sz w:val="28"/>
              </w:rPr>
            </w:pPr>
          </w:p>
          <w:p w14:paraId="7B2D59A6" w14:textId="77777777" w:rsidR="00FA3A1E" w:rsidRDefault="00FA3A1E" w:rsidP="00756C8F">
            <w:pPr>
              <w:rPr>
                <w:b/>
                <w:bCs/>
                <w:sz w:val="28"/>
              </w:rPr>
            </w:pPr>
          </w:p>
          <w:p w14:paraId="30304570" w14:textId="77777777" w:rsidR="00FA3A1E" w:rsidRDefault="00FA3A1E" w:rsidP="00756C8F">
            <w:pPr>
              <w:rPr>
                <w:b/>
                <w:bCs/>
                <w:sz w:val="28"/>
              </w:rPr>
            </w:pPr>
          </w:p>
          <w:p w14:paraId="4F3DEE69" w14:textId="77777777" w:rsidR="00FA3A1E" w:rsidRDefault="00FA3A1E" w:rsidP="00756C8F">
            <w:pPr>
              <w:rPr>
                <w:b/>
                <w:bCs/>
                <w:sz w:val="28"/>
              </w:rPr>
            </w:pPr>
          </w:p>
          <w:p w14:paraId="3EBA6136" w14:textId="5FC63B93" w:rsidR="00FA3A1E" w:rsidRDefault="00FA3A1E" w:rsidP="00756C8F">
            <w:pPr>
              <w:rPr>
                <w:b/>
                <w:bCs/>
                <w:sz w:val="28"/>
              </w:rPr>
            </w:pPr>
            <w:r>
              <w:rPr>
                <w:b/>
                <w:bCs/>
                <w:sz w:val="28"/>
              </w:rPr>
              <w:t>APPROVAL OF MOA WITH GTA</w:t>
            </w:r>
          </w:p>
          <w:p w14:paraId="7E3845E4" w14:textId="4FDE349D" w:rsidR="00FA3A1E" w:rsidRDefault="00FA3A1E" w:rsidP="00756C8F">
            <w:pPr>
              <w:rPr>
                <w:b/>
                <w:bCs/>
                <w:sz w:val="28"/>
              </w:rPr>
            </w:pPr>
          </w:p>
          <w:p w14:paraId="1A953D62" w14:textId="6A60A3FA" w:rsidR="00FA3A1E" w:rsidRDefault="00FA3A1E" w:rsidP="00756C8F">
            <w:pPr>
              <w:rPr>
                <w:b/>
                <w:bCs/>
                <w:sz w:val="28"/>
              </w:rPr>
            </w:pPr>
          </w:p>
          <w:p w14:paraId="187FA3AF" w14:textId="73B73FB2" w:rsidR="00FA3A1E" w:rsidRDefault="00FA3A1E" w:rsidP="00756C8F">
            <w:pPr>
              <w:rPr>
                <w:b/>
                <w:bCs/>
                <w:sz w:val="28"/>
              </w:rPr>
            </w:pPr>
          </w:p>
          <w:p w14:paraId="581388AC" w14:textId="006F15D1" w:rsidR="00FA3A1E" w:rsidRDefault="00FA3A1E" w:rsidP="00756C8F">
            <w:pPr>
              <w:rPr>
                <w:b/>
                <w:bCs/>
                <w:sz w:val="28"/>
              </w:rPr>
            </w:pPr>
          </w:p>
          <w:p w14:paraId="40A4928C" w14:textId="0496D15E" w:rsidR="00FA3A1E" w:rsidRDefault="00FA3A1E" w:rsidP="00756C8F">
            <w:pPr>
              <w:rPr>
                <w:b/>
                <w:bCs/>
                <w:sz w:val="28"/>
              </w:rPr>
            </w:pPr>
          </w:p>
          <w:p w14:paraId="261F2233" w14:textId="77777777" w:rsidR="00FA3A1E" w:rsidRDefault="00FA3A1E" w:rsidP="00756C8F">
            <w:pPr>
              <w:rPr>
                <w:b/>
                <w:bCs/>
                <w:sz w:val="28"/>
              </w:rPr>
            </w:pPr>
          </w:p>
          <w:p w14:paraId="2C0A4A69" w14:textId="797C06D5" w:rsidR="00FA3A1E" w:rsidRDefault="00FA3A1E" w:rsidP="00756C8F">
            <w:pPr>
              <w:rPr>
                <w:b/>
                <w:bCs/>
                <w:sz w:val="28"/>
              </w:rPr>
            </w:pPr>
            <w:r>
              <w:rPr>
                <w:b/>
                <w:bCs/>
                <w:sz w:val="28"/>
              </w:rPr>
              <w:t>ADJOURNMENT</w:t>
            </w:r>
          </w:p>
          <w:p w14:paraId="718AAF78" w14:textId="77777777" w:rsidR="00FA3A1E" w:rsidRDefault="00FA3A1E" w:rsidP="00756C8F">
            <w:pPr>
              <w:rPr>
                <w:b/>
                <w:bCs/>
                <w:sz w:val="28"/>
              </w:rPr>
            </w:pPr>
          </w:p>
          <w:p w14:paraId="046244AD" w14:textId="2BA19981" w:rsidR="00FA3A1E" w:rsidRDefault="00FA3A1E" w:rsidP="00756C8F">
            <w:pPr>
              <w:rPr>
                <w:b/>
                <w:bCs/>
                <w:sz w:val="28"/>
              </w:rPr>
            </w:pPr>
          </w:p>
        </w:tc>
      </w:tr>
    </w:tbl>
    <w:p w14:paraId="46E9DC7A" w14:textId="2C0DC2AD" w:rsidR="007F7FB1" w:rsidRDefault="007F7FB1"/>
    <w:sectPr w:rsidR="007F7FB1" w:rsidSect="00565261">
      <w:pgSz w:w="12240" w:h="15840"/>
      <w:pgMar w:top="1440" w:right="864" w:bottom="1440"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B6B163" w14:textId="77777777" w:rsidR="00442DA4" w:rsidRDefault="00442DA4" w:rsidP="00AC5F54">
      <w:r>
        <w:separator/>
      </w:r>
    </w:p>
  </w:endnote>
  <w:endnote w:type="continuationSeparator" w:id="0">
    <w:p w14:paraId="18DADE06" w14:textId="77777777" w:rsidR="00442DA4" w:rsidRDefault="00442DA4" w:rsidP="00AC5F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1AD67F" w14:textId="77777777" w:rsidR="00442DA4" w:rsidRDefault="00442DA4" w:rsidP="00AC5F54">
      <w:r>
        <w:separator/>
      </w:r>
    </w:p>
  </w:footnote>
  <w:footnote w:type="continuationSeparator" w:id="0">
    <w:p w14:paraId="29EA0644" w14:textId="77777777" w:rsidR="00442DA4" w:rsidRDefault="00442DA4" w:rsidP="00AC5F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934A1"/>
    <w:multiLevelType w:val="multilevel"/>
    <w:tmpl w:val="4886D0D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A6D1A63"/>
    <w:multiLevelType w:val="multilevel"/>
    <w:tmpl w:val="DCDED25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E824D1C"/>
    <w:multiLevelType w:val="multilevel"/>
    <w:tmpl w:val="ED00C8B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0C500D8"/>
    <w:multiLevelType w:val="multilevel"/>
    <w:tmpl w:val="14CE8E26"/>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4" w15:restartNumberingAfterBreak="0">
    <w:nsid w:val="13F13363"/>
    <w:multiLevelType w:val="multilevel"/>
    <w:tmpl w:val="5B1E1D30"/>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5" w15:restartNumberingAfterBreak="0">
    <w:nsid w:val="167B1087"/>
    <w:multiLevelType w:val="hybridMultilevel"/>
    <w:tmpl w:val="E6EA30EA"/>
    <w:lvl w:ilvl="0" w:tplc="A9A461E4">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217F440E"/>
    <w:multiLevelType w:val="hybridMultilevel"/>
    <w:tmpl w:val="D2C43F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BD66B1"/>
    <w:multiLevelType w:val="hybridMultilevel"/>
    <w:tmpl w:val="05EED5D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9295234"/>
    <w:multiLevelType w:val="hybridMultilevel"/>
    <w:tmpl w:val="23FC0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7D3738"/>
    <w:multiLevelType w:val="hybridMultilevel"/>
    <w:tmpl w:val="A796A336"/>
    <w:lvl w:ilvl="0" w:tplc="F83484D0">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 w15:restartNumberingAfterBreak="0">
    <w:nsid w:val="39374365"/>
    <w:multiLevelType w:val="hybridMultilevel"/>
    <w:tmpl w:val="73CE1D92"/>
    <w:lvl w:ilvl="0" w:tplc="51AE10B6">
      <w:start w:val="1"/>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11" w15:restartNumberingAfterBreak="0">
    <w:nsid w:val="397C056E"/>
    <w:multiLevelType w:val="hybridMultilevel"/>
    <w:tmpl w:val="FD66C30A"/>
    <w:lvl w:ilvl="0" w:tplc="326E046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43152F5F"/>
    <w:multiLevelType w:val="hybridMultilevel"/>
    <w:tmpl w:val="EE6427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75056B"/>
    <w:multiLevelType w:val="hybridMultilevel"/>
    <w:tmpl w:val="38824536"/>
    <w:lvl w:ilvl="0" w:tplc="7F008D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595224D"/>
    <w:multiLevelType w:val="hybridMultilevel"/>
    <w:tmpl w:val="1F100ABA"/>
    <w:lvl w:ilvl="0" w:tplc="E60CD8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A05BA7"/>
    <w:multiLevelType w:val="hybridMultilevel"/>
    <w:tmpl w:val="BA96AAA2"/>
    <w:lvl w:ilvl="0" w:tplc="3A88FA30">
      <w:start w:val="3"/>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16" w15:restartNumberingAfterBreak="0">
    <w:nsid w:val="4E38732B"/>
    <w:multiLevelType w:val="hybridMultilevel"/>
    <w:tmpl w:val="D92626E6"/>
    <w:lvl w:ilvl="0" w:tplc="BDB2E78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4F36180E"/>
    <w:multiLevelType w:val="hybridMultilevel"/>
    <w:tmpl w:val="DB4A50D0"/>
    <w:lvl w:ilvl="0" w:tplc="DCF8B2E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3F51A1F"/>
    <w:multiLevelType w:val="hybridMultilevel"/>
    <w:tmpl w:val="30663C8A"/>
    <w:lvl w:ilvl="0" w:tplc="5B78A24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5045422"/>
    <w:multiLevelType w:val="multilevel"/>
    <w:tmpl w:val="A4F4D54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5A5A00ED"/>
    <w:multiLevelType w:val="hybridMultilevel"/>
    <w:tmpl w:val="B7A25080"/>
    <w:lvl w:ilvl="0" w:tplc="6E02AFE0">
      <w:start w:val="3"/>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21" w15:restartNumberingAfterBreak="0">
    <w:nsid w:val="7029278F"/>
    <w:multiLevelType w:val="hybridMultilevel"/>
    <w:tmpl w:val="97FE8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CF3606"/>
    <w:multiLevelType w:val="hybridMultilevel"/>
    <w:tmpl w:val="3FDEAC76"/>
    <w:lvl w:ilvl="0" w:tplc="13CE1CB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3F97263"/>
    <w:multiLevelType w:val="multilevel"/>
    <w:tmpl w:val="05CCD22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7"/>
  </w:num>
  <w:num w:numId="2">
    <w:abstractNumId w:val="10"/>
  </w:num>
  <w:num w:numId="3">
    <w:abstractNumId w:val="20"/>
  </w:num>
  <w:num w:numId="4">
    <w:abstractNumId w:val="15"/>
  </w:num>
  <w:num w:numId="5">
    <w:abstractNumId w:val="5"/>
  </w:num>
  <w:num w:numId="6">
    <w:abstractNumId w:val="4"/>
  </w:num>
  <w:num w:numId="7">
    <w:abstractNumId w:val="3"/>
  </w:num>
  <w:num w:numId="8">
    <w:abstractNumId w:val="2"/>
  </w:num>
  <w:num w:numId="9">
    <w:abstractNumId w:val="23"/>
  </w:num>
  <w:num w:numId="10">
    <w:abstractNumId w:val="0"/>
  </w:num>
  <w:num w:numId="11">
    <w:abstractNumId w:val="12"/>
  </w:num>
  <w:num w:numId="12">
    <w:abstractNumId w:val="1"/>
  </w:num>
  <w:num w:numId="13">
    <w:abstractNumId w:val="22"/>
  </w:num>
  <w:num w:numId="14">
    <w:abstractNumId w:val="14"/>
  </w:num>
  <w:num w:numId="15">
    <w:abstractNumId w:val="16"/>
  </w:num>
  <w:num w:numId="16">
    <w:abstractNumId w:val="11"/>
  </w:num>
  <w:num w:numId="17">
    <w:abstractNumId w:val="6"/>
  </w:num>
  <w:num w:numId="18">
    <w:abstractNumId w:val="18"/>
  </w:num>
  <w:num w:numId="19">
    <w:abstractNumId w:val="19"/>
  </w:num>
  <w:num w:numId="20">
    <w:abstractNumId w:val="8"/>
  </w:num>
  <w:num w:numId="21">
    <w:abstractNumId w:val="17"/>
  </w:num>
  <w:num w:numId="22">
    <w:abstractNumId w:val="13"/>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2tjA1B2ITEwszIyUdpeDU4uLM/DyQAsNaAGRk8j8sAAAA"/>
  </w:docVars>
  <w:rsids>
    <w:rsidRoot w:val="005F4A23"/>
    <w:rsid w:val="0000100A"/>
    <w:rsid w:val="00005E9C"/>
    <w:rsid w:val="00011991"/>
    <w:rsid w:val="000122D7"/>
    <w:rsid w:val="0001383E"/>
    <w:rsid w:val="00013AEB"/>
    <w:rsid w:val="00016152"/>
    <w:rsid w:val="0002011A"/>
    <w:rsid w:val="000204F7"/>
    <w:rsid w:val="000208AC"/>
    <w:rsid w:val="00021822"/>
    <w:rsid w:val="00023D72"/>
    <w:rsid w:val="00024077"/>
    <w:rsid w:val="00025F9E"/>
    <w:rsid w:val="00027DE5"/>
    <w:rsid w:val="00031CF9"/>
    <w:rsid w:val="000329EB"/>
    <w:rsid w:val="00033CC0"/>
    <w:rsid w:val="0003558E"/>
    <w:rsid w:val="00035D20"/>
    <w:rsid w:val="00036A83"/>
    <w:rsid w:val="00036B76"/>
    <w:rsid w:val="00037D1D"/>
    <w:rsid w:val="00040A5F"/>
    <w:rsid w:val="0004132C"/>
    <w:rsid w:val="00043F54"/>
    <w:rsid w:val="0004628F"/>
    <w:rsid w:val="00050F16"/>
    <w:rsid w:val="00051864"/>
    <w:rsid w:val="00052930"/>
    <w:rsid w:val="00053792"/>
    <w:rsid w:val="00055A5B"/>
    <w:rsid w:val="000565AF"/>
    <w:rsid w:val="0006212F"/>
    <w:rsid w:val="000622C4"/>
    <w:rsid w:val="000644EE"/>
    <w:rsid w:val="000654C7"/>
    <w:rsid w:val="000656B7"/>
    <w:rsid w:val="00065E16"/>
    <w:rsid w:val="0006664C"/>
    <w:rsid w:val="00070042"/>
    <w:rsid w:val="000708DF"/>
    <w:rsid w:val="000721B3"/>
    <w:rsid w:val="00072CBF"/>
    <w:rsid w:val="00074C23"/>
    <w:rsid w:val="00081B76"/>
    <w:rsid w:val="0008237C"/>
    <w:rsid w:val="00082E76"/>
    <w:rsid w:val="0008325E"/>
    <w:rsid w:val="00083652"/>
    <w:rsid w:val="00083991"/>
    <w:rsid w:val="0008574C"/>
    <w:rsid w:val="00085F99"/>
    <w:rsid w:val="00086D28"/>
    <w:rsid w:val="00087790"/>
    <w:rsid w:val="00090A87"/>
    <w:rsid w:val="00091955"/>
    <w:rsid w:val="00091FEF"/>
    <w:rsid w:val="00094CB6"/>
    <w:rsid w:val="000977DF"/>
    <w:rsid w:val="000A1266"/>
    <w:rsid w:val="000A2E9F"/>
    <w:rsid w:val="000A4171"/>
    <w:rsid w:val="000A51BC"/>
    <w:rsid w:val="000A791A"/>
    <w:rsid w:val="000B4AE8"/>
    <w:rsid w:val="000B5593"/>
    <w:rsid w:val="000B60E0"/>
    <w:rsid w:val="000B74A6"/>
    <w:rsid w:val="000B7D8E"/>
    <w:rsid w:val="000C4477"/>
    <w:rsid w:val="000C4A1E"/>
    <w:rsid w:val="000C77D6"/>
    <w:rsid w:val="000D265A"/>
    <w:rsid w:val="000D2D78"/>
    <w:rsid w:val="000D498D"/>
    <w:rsid w:val="000D7E9E"/>
    <w:rsid w:val="000E1CBD"/>
    <w:rsid w:val="000E2A30"/>
    <w:rsid w:val="000E2C1E"/>
    <w:rsid w:val="000E580E"/>
    <w:rsid w:val="000E5A56"/>
    <w:rsid w:val="000E6F66"/>
    <w:rsid w:val="000E7043"/>
    <w:rsid w:val="000E7EC0"/>
    <w:rsid w:val="000F0A1B"/>
    <w:rsid w:val="000F6DEF"/>
    <w:rsid w:val="000F70B2"/>
    <w:rsid w:val="0010174B"/>
    <w:rsid w:val="00102232"/>
    <w:rsid w:val="00103670"/>
    <w:rsid w:val="00104B21"/>
    <w:rsid w:val="00111EC0"/>
    <w:rsid w:val="001139DC"/>
    <w:rsid w:val="001148CD"/>
    <w:rsid w:val="001156AA"/>
    <w:rsid w:val="00116D1A"/>
    <w:rsid w:val="001178DD"/>
    <w:rsid w:val="00123CAC"/>
    <w:rsid w:val="001255DB"/>
    <w:rsid w:val="001260DA"/>
    <w:rsid w:val="001267C5"/>
    <w:rsid w:val="00132D6E"/>
    <w:rsid w:val="001371C2"/>
    <w:rsid w:val="001403C4"/>
    <w:rsid w:val="00142A66"/>
    <w:rsid w:val="00142F50"/>
    <w:rsid w:val="00143F15"/>
    <w:rsid w:val="00144143"/>
    <w:rsid w:val="00150503"/>
    <w:rsid w:val="00151DC6"/>
    <w:rsid w:val="0015451B"/>
    <w:rsid w:val="001559CC"/>
    <w:rsid w:val="00157DB6"/>
    <w:rsid w:val="00160CAA"/>
    <w:rsid w:val="00161116"/>
    <w:rsid w:val="001634C4"/>
    <w:rsid w:val="00163E57"/>
    <w:rsid w:val="001650A3"/>
    <w:rsid w:val="001656B0"/>
    <w:rsid w:val="00166785"/>
    <w:rsid w:val="001700F3"/>
    <w:rsid w:val="001712A5"/>
    <w:rsid w:val="001726BF"/>
    <w:rsid w:val="001726E8"/>
    <w:rsid w:val="00173FA4"/>
    <w:rsid w:val="00174111"/>
    <w:rsid w:val="00174321"/>
    <w:rsid w:val="00175862"/>
    <w:rsid w:val="0018036E"/>
    <w:rsid w:val="001819C8"/>
    <w:rsid w:val="00182EB8"/>
    <w:rsid w:val="00183228"/>
    <w:rsid w:val="00184FAF"/>
    <w:rsid w:val="00185233"/>
    <w:rsid w:val="00191B66"/>
    <w:rsid w:val="00192B6D"/>
    <w:rsid w:val="00192EF9"/>
    <w:rsid w:val="0019691F"/>
    <w:rsid w:val="00196BC3"/>
    <w:rsid w:val="001974C2"/>
    <w:rsid w:val="00197813"/>
    <w:rsid w:val="001A3A26"/>
    <w:rsid w:val="001A491D"/>
    <w:rsid w:val="001A508C"/>
    <w:rsid w:val="001A7EB1"/>
    <w:rsid w:val="001A7F7D"/>
    <w:rsid w:val="001B422E"/>
    <w:rsid w:val="001B447A"/>
    <w:rsid w:val="001B4CC1"/>
    <w:rsid w:val="001B520B"/>
    <w:rsid w:val="001B53BF"/>
    <w:rsid w:val="001B5C9A"/>
    <w:rsid w:val="001C0405"/>
    <w:rsid w:val="001C0A8F"/>
    <w:rsid w:val="001C202D"/>
    <w:rsid w:val="001C3C56"/>
    <w:rsid w:val="001C45A8"/>
    <w:rsid w:val="001C560A"/>
    <w:rsid w:val="001C5B56"/>
    <w:rsid w:val="001C7020"/>
    <w:rsid w:val="001D20AF"/>
    <w:rsid w:val="001D297B"/>
    <w:rsid w:val="001D3550"/>
    <w:rsid w:val="001D3CF4"/>
    <w:rsid w:val="001D40E6"/>
    <w:rsid w:val="001D4B00"/>
    <w:rsid w:val="001D57FF"/>
    <w:rsid w:val="001D6404"/>
    <w:rsid w:val="001D6991"/>
    <w:rsid w:val="001D75F9"/>
    <w:rsid w:val="001E0BFD"/>
    <w:rsid w:val="001E1319"/>
    <w:rsid w:val="001E15A1"/>
    <w:rsid w:val="001E312D"/>
    <w:rsid w:val="001E3D4F"/>
    <w:rsid w:val="001E3FA8"/>
    <w:rsid w:val="001E49F7"/>
    <w:rsid w:val="001E4B7E"/>
    <w:rsid w:val="001E4DFB"/>
    <w:rsid w:val="001F3523"/>
    <w:rsid w:val="001F408D"/>
    <w:rsid w:val="001F4463"/>
    <w:rsid w:val="001F79FE"/>
    <w:rsid w:val="00203FD8"/>
    <w:rsid w:val="00205AEF"/>
    <w:rsid w:val="002110EB"/>
    <w:rsid w:val="00212605"/>
    <w:rsid w:val="00213D8E"/>
    <w:rsid w:val="0021688A"/>
    <w:rsid w:val="0021767D"/>
    <w:rsid w:val="00220ADE"/>
    <w:rsid w:val="0022169B"/>
    <w:rsid w:val="00221D68"/>
    <w:rsid w:val="002232F4"/>
    <w:rsid w:val="00223A87"/>
    <w:rsid w:val="00224BA0"/>
    <w:rsid w:val="00233162"/>
    <w:rsid w:val="002333C9"/>
    <w:rsid w:val="00233F6A"/>
    <w:rsid w:val="0023470F"/>
    <w:rsid w:val="00235369"/>
    <w:rsid w:val="00235686"/>
    <w:rsid w:val="002364C5"/>
    <w:rsid w:val="00236871"/>
    <w:rsid w:val="0024093A"/>
    <w:rsid w:val="00241E53"/>
    <w:rsid w:val="00245FA7"/>
    <w:rsid w:val="00247488"/>
    <w:rsid w:val="0024777F"/>
    <w:rsid w:val="002513DB"/>
    <w:rsid w:val="00252C84"/>
    <w:rsid w:val="00252F9E"/>
    <w:rsid w:val="002606F7"/>
    <w:rsid w:val="00264611"/>
    <w:rsid w:val="00264F98"/>
    <w:rsid w:val="002660D6"/>
    <w:rsid w:val="00266B47"/>
    <w:rsid w:val="00266C9A"/>
    <w:rsid w:val="00267A2E"/>
    <w:rsid w:val="002714A1"/>
    <w:rsid w:val="00272434"/>
    <w:rsid w:val="00273A41"/>
    <w:rsid w:val="0027488B"/>
    <w:rsid w:val="00275853"/>
    <w:rsid w:val="00280B95"/>
    <w:rsid w:val="00281229"/>
    <w:rsid w:val="00282AD1"/>
    <w:rsid w:val="002841ED"/>
    <w:rsid w:val="002848CC"/>
    <w:rsid w:val="002865FD"/>
    <w:rsid w:val="0029003B"/>
    <w:rsid w:val="002908EE"/>
    <w:rsid w:val="002912C1"/>
    <w:rsid w:val="00291368"/>
    <w:rsid w:val="0029437D"/>
    <w:rsid w:val="00294398"/>
    <w:rsid w:val="002A14EE"/>
    <w:rsid w:val="002A3C70"/>
    <w:rsid w:val="002A4E9A"/>
    <w:rsid w:val="002A5AB4"/>
    <w:rsid w:val="002A6F93"/>
    <w:rsid w:val="002B0AEE"/>
    <w:rsid w:val="002B1160"/>
    <w:rsid w:val="002B31BC"/>
    <w:rsid w:val="002B3424"/>
    <w:rsid w:val="002B5299"/>
    <w:rsid w:val="002B5EED"/>
    <w:rsid w:val="002C0C4F"/>
    <w:rsid w:val="002C540C"/>
    <w:rsid w:val="002C6417"/>
    <w:rsid w:val="002C648C"/>
    <w:rsid w:val="002D2CA2"/>
    <w:rsid w:val="002D6538"/>
    <w:rsid w:val="002E03D3"/>
    <w:rsid w:val="002E10E9"/>
    <w:rsid w:val="002E1B27"/>
    <w:rsid w:val="002E2B18"/>
    <w:rsid w:val="002E727D"/>
    <w:rsid w:val="002F0374"/>
    <w:rsid w:val="002F0D94"/>
    <w:rsid w:val="002F1633"/>
    <w:rsid w:val="002F70BD"/>
    <w:rsid w:val="00300693"/>
    <w:rsid w:val="00300C1D"/>
    <w:rsid w:val="0030657D"/>
    <w:rsid w:val="003074C5"/>
    <w:rsid w:val="00312B11"/>
    <w:rsid w:val="00315CE4"/>
    <w:rsid w:val="00322A24"/>
    <w:rsid w:val="003254F0"/>
    <w:rsid w:val="00331223"/>
    <w:rsid w:val="003312F9"/>
    <w:rsid w:val="003345DF"/>
    <w:rsid w:val="003356FA"/>
    <w:rsid w:val="0033594B"/>
    <w:rsid w:val="00335AB9"/>
    <w:rsid w:val="0034133A"/>
    <w:rsid w:val="0034257A"/>
    <w:rsid w:val="00343292"/>
    <w:rsid w:val="00344A1D"/>
    <w:rsid w:val="00352F85"/>
    <w:rsid w:val="003549F8"/>
    <w:rsid w:val="003565B7"/>
    <w:rsid w:val="00360F08"/>
    <w:rsid w:val="0036135F"/>
    <w:rsid w:val="00361382"/>
    <w:rsid w:val="00363966"/>
    <w:rsid w:val="00363D83"/>
    <w:rsid w:val="00367259"/>
    <w:rsid w:val="00370359"/>
    <w:rsid w:val="00372825"/>
    <w:rsid w:val="003734EA"/>
    <w:rsid w:val="00373AAF"/>
    <w:rsid w:val="00376E13"/>
    <w:rsid w:val="0038114D"/>
    <w:rsid w:val="00381C52"/>
    <w:rsid w:val="00382302"/>
    <w:rsid w:val="00383541"/>
    <w:rsid w:val="00384A4E"/>
    <w:rsid w:val="00385889"/>
    <w:rsid w:val="00386548"/>
    <w:rsid w:val="003900F0"/>
    <w:rsid w:val="00390D03"/>
    <w:rsid w:val="00391EF1"/>
    <w:rsid w:val="00392ABC"/>
    <w:rsid w:val="00393A07"/>
    <w:rsid w:val="003947CD"/>
    <w:rsid w:val="003949E5"/>
    <w:rsid w:val="00395687"/>
    <w:rsid w:val="003A0D57"/>
    <w:rsid w:val="003A123D"/>
    <w:rsid w:val="003A466A"/>
    <w:rsid w:val="003A4B7B"/>
    <w:rsid w:val="003A560D"/>
    <w:rsid w:val="003A5844"/>
    <w:rsid w:val="003A621D"/>
    <w:rsid w:val="003B0F5F"/>
    <w:rsid w:val="003B1E78"/>
    <w:rsid w:val="003B310E"/>
    <w:rsid w:val="003B3150"/>
    <w:rsid w:val="003B3833"/>
    <w:rsid w:val="003B4037"/>
    <w:rsid w:val="003B43C2"/>
    <w:rsid w:val="003B47E5"/>
    <w:rsid w:val="003B62C0"/>
    <w:rsid w:val="003C1219"/>
    <w:rsid w:val="003C1ACB"/>
    <w:rsid w:val="003C217B"/>
    <w:rsid w:val="003C6260"/>
    <w:rsid w:val="003C62F2"/>
    <w:rsid w:val="003C657E"/>
    <w:rsid w:val="003C7E26"/>
    <w:rsid w:val="003C7E4A"/>
    <w:rsid w:val="003D1C56"/>
    <w:rsid w:val="003D4698"/>
    <w:rsid w:val="003D68E9"/>
    <w:rsid w:val="003D6A41"/>
    <w:rsid w:val="003D7DDE"/>
    <w:rsid w:val="003D7FCA"/>
    <w:rsid w:val="003E0216"/>
    <w:rsid w:val="003E06DA"/>
    <w:rsid w:val="003E10C6"/>
    <w:rsid w:val="003E3077"/>
    <w:rsid w:val="003E48E4"/>
    <w:rsid w:val="003E59BF"/>
    <w:rsid w:val="003E61B0"/>
    <w:rsid w:val="003E77BD"/>
    <w:rsid w:val="003F0BAB"/>
    <w:rsid w:val="003F3D45"/>
    <w:rsid w:val="00401DF2"/>
    <w:rsid w:val="0040200D"/>
    <w:rsid w:val="0040260E"/>
    <w:rsid w:val="00402D15"/>
    <w:rsid w:val="00404D47"/>
    <w:rsid w:val="00405C2F"/>
    <w:rsid w:val="00407D29"/>
    <w:rsid w:val="004109D5"/>
    <w:rsid w:val="0041131C"/>
    <w:rsid w:val="00412E62"/>
    <w:rsid w:val="00413529"/>
    <w:rsid w:val="00413B42"/>
    <w:rsid w:val="00413FD6"/>
    <w:rsid w:val="004144D2"/>
    <w:rsid w:val="00415116"/>
    <w:rsid w:val="00416EC9"/>
    <w:rsid w:val="00421076"/>
    <w:rsid w:val="004231B7"/>
    <w:rsid w:val="00423612"/>
    <w:rsid w:val="00426B14"/>
    <w:rsid w:val="00427100"/>
    <w:rsid w:val="004308ED"/>
    <w:rsid w:val="0043153D"/>
    <w:rsid w:val="004322AF"/>
    <w:rsid w:val="00433659"/>
    <w:rsid w:val="00433991"/>
    <w:rsid w:val="00433A8D"/>
    <w:rsid w:val="004340EA"/>
    <w:rsid w:val="004347EF"/>
    <w:rsid w:val="00436B7B"/>
    <w:rsid w:val="00436FDA"/>
    <w:rsid w:val="004374BC"/>
    <w:rsid w:val="00440772"/>
    <w:rsid w:val="00440D5F"/>
    <w:rsid w:val="00442DA4"/>
    <w:rsid w:val="004445C9"/>
    <w:rsid w:val="004478B4"/>
    <w:rsid w:val="00450C2C"/>
    <w:rsid w:val="0045102A"/>
    <w:rsid w:val="0045126C"/>
    <w:rsid w:val="0045427B"/>
    <w:rsid w:val="00455C42"/>
    <w:rsid w:val="00457A29"/>
    <w:rsid w:val="00457A5B"/>
    <w:rsid w:val="0046113D"/>
    <w:rsid w:val="0046293B"/>
    <w:rsid w:val="00462FF7"/>
    <w:rsid w:val="0046371D"/>
    <w:rsid w:val="00465CDE"/>
    <w:rsid w:val="00466E98"/>
    <w:rsid w:val="00470F9B"/>
    <w:rsid w:val="0047104F"/>
    <w:rsid w:val="00471745"/>
    <w:rsid w:val="00471927"/>
    <w:rsid w:val="00473267"/>
    <w:rsid w:val="00475765"/>
    <w:rsid w:val="00475961"/>
    <w:rsid w:val="004765B2"/>
    <w:rsid w:val="0047668B"/>
    <w:rsid w:val="00477073"/>
    <w:rsid w:val="00477639"/>
    <w:rsid w:val="00480226"/>
    <w:rsid w:val="00480E27"/>
    <w:rsid w:val="004865CB"/>
    <w:rsid w:val="00487379"/>
    <w:rsid w:val="004873B6"/>
    <w:rsid w:val="004877BB"/>
    <w:rsid w:val="004950B6"/>
    <w:rsid w:val="00495168"/>
    <w:rsid w:val="0049568B"/>
    <w:rsid w:val="00496A16"/>
    <w:rsid w:val="004A4B2F"/>
    <w:rsid w:val="004A6020"/>
    <w:rsid w:val="004A77BD"/>
    <w:rsid w:val="004A7E4C"/>
    <w:rsid w:val="004B03CE"/>
    <w:rsid w:val="004B08F6"/>
    <w:rsid w:val="004B73EE"/>
    <w:rsid w:val="004C3638"/>
    <w:rsid w:val="004C5279"/>
    <w:rsid w:val="004D1977"/>
    <w:rsid w:val="004D1A51"/>
    <w:rsid w:val="004E265E"/>
    <w:rsid w:val="004E2EFB"/>
    <w:rsid w:val="004E38A8"/>
    <w:rsid w:val="004E4329"/>
    <w:rsid w:val="004E48BF"/>
    <w:rsid w:val="004E5C89"/>
    <w:rsid w:val="004E7449"/>
    <w:rsid w:val="004F1928"/>
    <w:rsid w:val="004F1A55"/>
    <w:rsid w:val="004F47D0"/>
    <w:rsid w:val="004F698B"/>
    <w:rsid w:val="004F6D8B"/>
    <w:rsid w:val="004F6E29"/>
    <w:rsid w:val="005003C4"/>
    <w:rsid w:val="005008A1"/>
    <w:rsid w:val="00502474"/>
    <w:rsid w:val="005105F5"/>
    <w:rsid w:val="00512C3C"/>
    <w:rsid w:val="005146B6"/>
    <w:rsid w:val="0051602F"/>
    <w:rsid w:val="005176F3"/>
    <w:rsid w:val="00517B51"/>
    <w:rsid w:val="00517EB0"/>
    <w:rsid w:val="00520322"/>
    <w:rsid w:val="00520731"/>
    <w:rsid w:val="00521557"/>
    <w:rsid w:val="00521BC1"/>
    <w:rsid w:val="00521FA2"/>
    <w:rsid w:val="00523676"/>
    <w:rsid w:val="00523F3B"/>
    <w:rsid w:val="005278DA"/>
    <w:rsid w:val="0053057C"/>
    <w:rsid w:val="00532C55"/>
    <w:rsid w:val="00536407"/>
    <w:rsid w:val="0054022E"/>
    <w:rsid w:val="00542BA0"/>
    <w:rsid w:val="00545172"/>
    <w:rsid w:val="00545AE7"/>
    <w:rsid w:val="00552353"/>
    <w:rsid w:val="005525ED"/>
    <w:rsid w:val="00553B5E"/>
    <w:rsid w:val="00554712"/>
    <w:rsid w:val="005600EF"/>
    <w:rsid w:val="00560488"/>
    <w:rsid w:val="00561BC0"/>
    <w:rsid w:val="005627B3"/>
    <w:rsid w:val="005635EB"/>
    <w:rsid w:val="00565261"/>
    <w:rsid w:val="00565DA1"/>
    <w:rsid w:val="00565DFA"/>
    <w:rsid w:val="00566499"/>
    <w:rsid w:val="00571791"/>
    <w:rsid w:val="00571801"/>
    <w:rsid w:val="005719EA"/>
    <w:rsid w:val="00571DFC"/>
    <w:rsid w:val="005801B6"/>
    <w:rsid w:val="00583DB2"/>
    <w:rsid w:val="00584F53"/>
    <w:rsid w:val="00586AB1"/>
    <w:rsid w:val="00590F13"/>
    <w:rsid w:val="0059280E"/>
    <w:rsid w:val="00593263"/>
    <w:rsid w:val="00595925"/>
    <w:rsid w:val="005976FB"/>
    <w:rsid w:val="005A28A6"/>
    <w:rsid w:val="005A2B62"/>
    <w:rsid w:val="005A3949"/>
    <w:rsid w:val="005A4B92"/>
    <w:rsid w:val="005A6628"/>
    <w:rsid w:val="005B100B"/>
    <w:rsid w:val="005B1390"/>
    <w:rsid w:val="005C04DD"/>
    <w:rsid w:val="005C280D"/>
    <w:rsid w:val="005C57D1"/>
    <w:rsid w:val="005C5FCD"/>
    <w:rsid w:val="005C62A6"/>
    <w:rsid w:val="005D0FA2"/>
    <w:rsid w:val="005D43D5"/>
    <w:rsid w:val="005D4706"/>
    <w:rsid w:val="005D4F69"/>
    <w:rsid w:val="005E2836"/>
    <w:rsid w:val="005E384E"/>
    <w:rsid w:val="005E51C7"/>
    <w:rsid w:val="005F0403"/>
    <w:rsid w:val="005F1F8F"/>
    <w:rsid w:val="005F3A5E"/>
    <w:rsid w:val="005F4A23"/>
    <w:rsid w:val="005F799F"/>
    <w:rsid w:val="00600A80"/>
    <w:rsid w:val="00601A0E"/>
    <w:rsid w:val="006023E4"/>
    <w:rsid w:val="00602A2F"/>
    <w:rsid w:val="00602CCE"/>
    <w:rsid w:val="00603887"/>
    <w:rsid w:val="0060450A"/>
    <w:rsid w:val="006077A1"/>
    <w:rsid w:val="00610324"/>
    <w:rsid w:val="00611271"/>
    <w:rsid w:val="00611F6B"/>
    <w:rsid w:val="006162D6"/>
    <w:rsid w:val="00616BE9"/>
    <w:rsid w:val="00617CD1"/>
    <w:rsid w:val="00620A8F"/>
    <w:rsid w:val="00621443"/>
    <w:rsid w:val="00623026"/>
    <w:rsid w:val="006238E7"/>
    <w:rsid w:val="00624D4C"/>
    <w:rsid w:val="00624DF7"/>
    <w:rsid w:val="00626FCC"/>
    <w:rsid w:val="00630129"/>
    <w:rsid w:val="006341B3"/>
    <w:rsid w:val="006368A5"/>
    <w:rsid w:val="00640B7A"/>
    <w:rsid w:val="00643237"/>
    <w:rsid w:val="00644ADC"/>
    <w:rsid w:val="00644C2C"/>
    <w:rsid w:val="00646BCF"/>
    <w:rsid w:val="00647234"/>
    <w:rsid w:val="00647562"/>
    <w:rsid w:val="00650960"/>
    <w:rsid w:val="00651451"/>
    <w:rsid w:val="00654AA8"/>
    <w:rsid w:val="00654FA9"/>
    <w:rsid w:val="006569D4"/>
    <w:rsid w:val="0066201D"/>
    <w:rsid w:val="0066213E"/>
    <w:rsid w:val="00664B6F"/>
    <w:rsid w:val="006660D5"/>
    <w:rsid w:val="00666445"/>
    <w:rsid w:val="00666AB9"/>
    <w:rsid w:val="0066725B"/>
    <w:rsid w:val="00670410"/>
    <w:rsid w:val="0067129D"/>
    <w:rsid w:val="0067174C"/>
    <w:rsid w:val="00671947"/>
    <w:rsid w:val="006725C9"/>
    <w:rsid w:val="00676CDE"/>
    <w:rsid w:val="006800A3"/>
    <w:rsid w:val="006819B8"/>
    <w:rsid w:val="00682066"/>
    <w:rsid w:val="00682AA5"/>
    <w:rsid w:val="006879D9"/>
    <w:rsid w:val="00691010"/>
    <w:rsid w:val="006914F1"/>
    <w:rsid w:val="0069191C"/>
    <w:rsid w:val="00693AC6"/>
    <w:rsid w:val="006964A3"/>
    <w:rsid w:val="00696F9E"/>
    <w:rsid w:val="006971A2"/>
    <w:rsid w:val="006A09AB"/>
    <w:rsid w:val="006A13C3"/>
    <w:rsid w:val="006A2967"/>
    <w:rsid w:val="006A31FA"/>
    <w:rsid w:val="006A3DC0"/>
    <w:rsid w:val="006A46F7"/>
    <w:rsid w:val="006A72F2"/>
    <w:rsid w:val="006B10EC"/>
    <w:rsid w:val="006B1A44"/>
    <w:rsid w:val="006B2687"/>
    <w:rsid w:val="006B3781"/>
    <w:rsid w:val="006B452A"/>
    <w:rsid w:val="006B4EA9"/>
    <w:rsid w:val="006B50C6"/>
    <w:rsid w:val="006B7C8D"/>
    <w:rsid w:val="006C0171"/>
    <w:rsid w:val="006C0173"/>
    <w:rsid w:val="006C01B8"/>
    <w:rsid w:val="006C14D9"/>
    <w:rsid w:val="006C2EC4"/>
    <w:rsid w:val="006C39CF"/>
    <w:rsid w:val="006D555C"/>
    <w:rsid w:val="006D58B6"/>
    <w:rsid w:val="006E0695"/>
    <w:rsid w:val="006E45CF"/>
    <w:rsid w:val="006E651A"/>
    <w:rsid w:val="006F000F"/>
    <w:rsid w:val="006F07E7"/>
    <w:rsid w:val="006F14C2"/>
    <w:rsid w:val="006F2243"/>
    <w:rsid w:val="006F25B7"/>
    <w:rsid w:val="006F68FB"/>
    <w:rsid w:val="00701012"/>
    <w:rsid w:val="00701951"/>
    <w:rsid w:val="00701B02"/>
    <w:rsid w:val="00702683"/>
    <w:rsid w:val="0070694F"/>
    <w:rsid w:val="00707FE1"/>
    <w:rsid w:val="00710B1D"/>
    <w:rsid w:val="00712531"/>
    <w:rsid w:val="00712795"/>
    <w:rsid w:val="00727945"/>
    <w:rsid w:val="00731659"/>
    <w:rsid w:val="00731AE4"/>
    <w:rsid w:val="0073216B"/>
    <w:rsid w:val="0073358F"/>
    <w:rsid w:val="00734B4B"/>
    <w:rsid w:val="007350EE"/>
    <w:rsid w:val="00735C84"/>
    <w:rsid w:val="007378E2"/>
    <w:rsid w:val="00737FD8"/>
    <w:rsid w:val="007410BC"/>
    <w:rsid w:val="007423E5"/>
    <w:rsid w:val="00743276"/>
    <w:rsid w:val="007434F7"/>
    <w:rsid w:val="007439CA"/>
    <w:rsid w:val="007459B0"/>
    <w:rsid w:val="00745FEB"/>
    <w:rsid w:val="007474EC"/>
    <w:rsid w:val="00747DF0"/>
    <w:rsid w:val="00750DF0"/>
    <w:rsid w:val="00751156"/>
    <w:rsid w:val="00751F4E"/>
    <w:rsid w:val="0075306D"/>
    <w:rsid w:val="00753B5C"/>
    <w:rsid w:val="00754B14"/>
    <w:rsid w:val="00755B8B"/>
    <w:rsid w:val="00756AEB"/>
    <w:rsid w:val="00756C8F"/>
    <w:rsid w:val="007577F3"/>
    <w:rsid w:val="007614CC"/>
    <w:rsid w:val="007623CC"/>
    <w:rsid w:val="007632B4"/>
    <w:rsid w:val="00766F79"/>
    <w:rsid w:val="00770D16"/>
    <w:rsid w:val="00771118"/>
    <w:rsid w:val="00772AC4"/>
    <w:rsid w:val="0077704D"/>
    <w:rsid w:val="00777820"/>
    <w:rsid w:val="007801D4"/>
    <w:rsid w:val="007845EF"/>
    <w:rsid w:val="007865D3"/>
    <w:rsid w:val="00791102"/>
    <w:rsid w:val="007918E1"/>
    <w:rsid w:val="0079313A"/>
    <w:rsid w:val="00795619"/>
    <w:rsid w:val="007965C6"/>
    <w:rsid w:val="00797703"/>
    <w:rsid w:val="007A01F9"/>
    <w:rsid w:val="007A34EB"/>
    <w:rsid w:val="007A4896"/>
    <w:rsid w:val="007A7F97"/>
    <w:rsid w:val="007B083C"/>
    <w:rsid w:val="007B0B9F"/>
    <w:rsid w:val="007B1699"/>
    <w:rsid w:val="007B2AA8"/>
    <w:rsid w:val="007B4A5F"/>
    <w:rsid w:val="007B5D75"/>
    <w:rsid w:val="007B6AB2"/>
    <w:rsid w:val="007B7606"/>
    <w:rsid w:val="007C0640"/>
    <w:rsid w:val="007C519C"/>
    <w:rsid w:val="007C69B8"/>
    <w:rsid w:val="007D0A5B"/>
    <w:rsid w:val="007D3409"/>
    <w:rsid w:val="007D7A63"/>
    <w:rsid w:val="007E0434"/>
    <w:rsid w:val="007E3DF8"/>
    <w:rsid w:val="007E4B40"/>
    <w:rsid w:val="007E6A28"/>
    <w:rsid w:val="007E6A2B"/>
    <w:rsid w:val="007F22B5"/>
    <w:rsid w:val="007F48D8"/>
    <w:rsid w:val="007F5722"/>
    <w:rsid w:val="007F7FB1"/>
    <w:rsid w:val="008004D6"/>
    <w:rsid w:val="00803505"/>
    <w:rsid w:val="00805DA2"/>
    <w:rsid w:val="00806C43"/>
    <w:rsid w:val="00806D9B"/>
    <w:rsid w:val="0081228E"/>
    <w:rsid w:val="00812D24"/>
    <w:rsid w:val="00813365"/>
    <w:rsid w:val="00815065"/>
    <w:rsid w:val="00815221"/>
    <w:rsid w:val="008167CA"/>
    <w:rsid w:val="00823773"/>
    <w:rsid w:val="00825C4D"/>
    <w:rsid w:val="008271CD"/>
    <w:rsid w:val="008304F9"/>
    <w:rsid w:val="00830820"/>
    <w:rsid w:val="00832B04"/>
    <w:rsid w:val="00832FB4"/>
    <w:rsid w:val="0083461B"/>
    <w:rsid w:val="008411A7"/>
    <w:rsid w:val="008436C3"/>
    <w:rsid w:val="00845B8F"/>
    <w:rsid w:val="00845BF6"/>
    <w:rsid w:val="00853D57"/>
    <w:rsid w:val="00857516"/>
    <w:rsid w:val="00857F15"/>
    <w:rsid w:val="00862BFC"/>
    <w:rsid w:val="00863B59"/>
    <w:rsid w:val="00863C0C"/>
    <w:rsid w:val="008660E5"/>
    <w:rsid w:val="00870875"/>
    <w:rsid w:val="00870BAA"/>
    <w:rsid w:val="00871C98"/>
    <w:rsid w:val="00872229"/>
    <w:rsid w:val="00873F64"/>
    <w:rsid w:val="008770BC"/>
    <w:rsid w:val="00880D44"/>
    <w:rsid w:val="0088294B"/>
    <w:rsid w:val="008836A9"/>
    <w:rsid w:val="00883BFA"/>
    <w:rsid w:val="00884191"/>
    <w:rsid w:val="008851BB"/>
    <w:rsid w:val="00886002"/>
    <w:rsid w:val="00886FE8"/>
    <w:rsid w:val="00891EEF"/>
    <w:rsid w:val="008922D5"/>
    <w:rsid w:val="008925CE"/>
    <w:rsid w:val="00892D2E"/>
    <w:rsid w:val="00892D64"/>
    <w:rsid w:val="00894775"/>
    <w:rsid w:val="0089760F"/>
    <w:rsid w:val="008A1F8B"/>
    <w:rsid w:val="008A3927"/>
    <w:rsid w:val="008A3E33"/>
    <w:rsid w:val="008A4614"/>
    <w:rsid w:val="008A69A2"/>
    <w:rsid w:val="008A6ADC"/>
    <w:rsid w:val="008B1C68"/>
    <w:rsid w:val="008B5101"/>
    <w:rsid w:val="008C3304"/>
    <w:rsid w:val="008D1788"/>
    <w:rsid w:val="008D1794"/>
    <w:rsid w:val="008D18F1"/>
    <w:rsid w:val="008D2532"/>
    <w:rsid w:val="008D319D"/>
    <w:rsid w:val="008D59D9"/>
    <w:rsid w:val="008D5B70"/>
    <w:rsid w:val="008D6601"/>
    <w:rsid w:val="008E306F"/>
    <w:rsid w:val="008E5E81"/>
    <w:rsid w:val="008F0E67"/>
    <w:rsid w:val="008F1EF4"/>
    <w:rsid w:val="008F7708"/>
    <w:rsid w:val="00900F89"/>
    <w:rsid w:val="009016B1"/>
    <w:rsid w:val="00901ADA"/>
    <w:rsid w:val="00902B8E"/>
    <w:rsid w:val="00903262"/>
    <w:rsid w:val="009032B9"/>
    <w:rsid w:val="0090501E"/>
    <w:rsid w:val="00905D96"/>
    <w:rsid w:val="009062D3"/>
    <w:rsid w:val="009062F4"/>
    <w:rsid w:val="00912046"/>
    <w:rsid w:val="0091269E"/>
    <w:rsid w:val="009144F4"/>
    <w:rsid w:val="00915F10"/>
    <w:rsid w:val="00915FF6"/>
    <w:rsid w:val="00916BFE"/>
    <w:rsid w:val="00917E0A"/>
    <w:rsid w:val="00920A95"/>
    <w:rsid w:val="00921BDC"/>
    <w:rsid w:val="009220B5"/>
    <w:rsid w:val="00922196"/>
    <w:rsid w:val="00922B85"/>
    <w:rsid w:val="00924367"/>
    <w:rsid w:val="00925DAF"/>
    <w:rsid w:val="009278A1"/>
    <w:rsid w:val="00930385"/>
    <w:rsid w:val="00932534"/>
    <w:rsid w:val="0093344E"/>
    <w:rsid w:val="00933619"/>
    <w:rsid w:val="0093436A"/>
    <w:rsid w:val="00935DB1"/>
    <w:rsid w:val="00937E95"/>
    <w:rsid w:val="0094293D"/>
    <w:rsid w:val="009461CC"/>
    <w:rsid w:val="00946D05"/>
    <w:rsid w:val="00946D42"/>
    <w:rsid w:val="00946F51"/>
    <w:rsid w:val="00951599"/>
    <w:rsid w:val="00953754"/>
    <w:rsid w:val="0095439C"/>
    <w:rsid w:val="00955151"/>
    <w:rsid w:val="00955160"/>
    <w:rsid w:val="00955933"/>
    <w:rsid w:val="00955BBF"/>
    <w:rsid w:val="00956BDD"/>
    <w:rsid w:val="00960182"/>
    <w:rsid w:val="00961EF2"/>
    <w:rsid w:val="00962BD0"/>
    <w:rsid w:val="00963851"/>
    <w:rsid w:val="00965E64"/>
    <w:rsid w:val="00981A09"/>
    <w:rsid w:val="00981C34"/>
    <w:rsid w:val="009838A8"/>
    <w:rsid w:val="00985909"/>
    <w:rsid w:val="00985BE3"/>
    <w:rsid w:val="0098696F"/>
    <w:rsid w:val="009912C0"/>
    <w:rsid w:val="009962F5"/>
    <w:rsid w:val="009975DD"/>
    <w:rsid w:val="00997F68"/>
    <w:rsid w:val="009A0FA2"/>
    <w:rsid w:val="009A3E0D"/>
    <w:rsid w:val="009A41A7"/>
    <w:rsid w:val="009A64AA"/>
    <w:rsid w:val="009A6A10"/>
    <w:rsid w:val="009A6EA1"/>
    <w:rsid w:val="009B09BC"/>
    <w:rsid w:val="009B1D80"/>
    <w:rsid w:val="009B2076"/>
    <w:rsid w:val="009B228F"/>
    <w:rsid w:val="009B330B"/>
    <w:rsid w:val="009B5ADB"/>
    <w:rsid w:val="009C2C32"/>
    <w:rsid w:val="009C304E"/>
    <w:rsid w:val="009C33B5"/>
    <w:rsid w:val="009D0B6A"/>
    <w:rsid w:val="009D2499"/>
    <w:rsid w:val="009D74D7"/>
    <w:rsid w:val="009D77A3"/>
    <w:rsid w:val="009E794E"/>
    <w:rsid w:val="009F0253"/>
    <w:rsid w:val="009F32E8"/>
    <w:rsid w:val="009F4462"/>
    <w:rsid w:val="009F4873"/>
    <w:rsid w:val="009F70A2"/>
    <w:rsid w:val="00A00B99"/>
    <w:rsid w:val="00A04514"/>
    <w:rsid w:val="00A04DA2"/>
    <w:rsid w:val="00A058A3"/>
    <w:rsid w:val="00A05EAD"/>
    <w:rsid w:val="00A11499"/>
    <w:rsid w:val="00A13B99"/>
    <w:rsid w:val="00A14336"/>
    <w:rsid w:val="00A16147"/>
    <w:rsid w:val="00A161DB"/>
    <w:rsid w:val="00A16407"/>
    <w:rsid w:val="00A17C88"/>
    <w:rsid w:val="00A231C9"/>
    <w:rsid w:val="00A23EFB"/>
    <w:rsid w:val="00A24B69"/>
    <w:rsid w:val="00A30359"/>
    <w:rsid w:val="00A3103D"/>
    <w:rsid w:val="00A32230"/>
    <w:rsid w:val="00A33764"/>
    <w:rsid w:val="00A3541A"/>
    <w:rsid w:val="00A36272"/>
    <w:rsid w:val="00A367C5"/>
    <w:rsid w:val="00A36A69"/>
    <w:rsid w:val="00A403D4"/>
    <w:rsid w:val="00A405D7"/>
    <w:rsid w:val="00A414A1"/>
    <w:rsid w:val="00A41FA0"/>
    <w:rsid w:val="00A43F8E"/>
    <w:rsid w:val="00A46DC6"/>
    <w:rsid w:val="00A47F99"/>
    <w:rsid w:val="00A5001B"/>
    <w:rsid w:val="00A53C9A"/>
    <w:rsid w:val="00A5410C"/>
    <w:rsid w:val="00A54F1A"/>
    <w:rsid w:val="00A614E6"/>
    <w:rsid w:val="00A61739"/>
    <w:rsid w:val="00A61C13"/>
    <w:rsid w:val="00A62711"/>
    <w:rsid w:val="00A666A5"/>
    <w:rsid w:val="00A67116"/>
    <w:rsid w:val="00A70C61"/>
    <w:rsid w:val="00A758FC"/>
    <w:rsid w:val="00A76382"/>
    <w:rsid w:val="00A767CE"/>
    <w:rsid w:val="00A7757C"/>
    <w:rsid w:val="00A77CA3"/>
    <w:rsid w:val="00A81E8A"/>
    <w:rsid w:val="00A82051"/>
    <w:rsid w:val="00A8268D"/>
    <w:rsid w:val="00A839BB"/>
    <w:rsid w:val="00A83AEE"/>
    <w:rsid w:val="00A84A2E"/>
    <w:rsid w:val="00A85B59"/>
    <w:rsid w:val="00A8723B"/>
    <w:rsid w:val="00A872B0"/>
    <w:rsid w:val="00A878FC"/>
    <w:rsid w:val="00A900CB"/>
    <w:rsid w:val="00A906CD"/>
    <w:rsid w:val="00A9099C"/>
    <w:rsid w:val="00A95E24"/>
    <w:rsid w:val="00A963FA"/>
    <w:rsid w:val="00A96577"/>
    <w:rsid w:val="00A9695B"/>
    <w:rsid w:val="00A9717F"/>
    <w:rsid w:val="00AA3C1A"/>
    <w:rsid w:val="00AA4428"/>
    <w:rsid w:val="00AA4792"/>
    <w:rsid w:val="00AA550E"/>
    <w:rsid w:val="00AA58D3"/>
    <w:rsid w:val="00AA71E5"/>
    <w:rsid w:val="00AA77AA"/>
    <w:rsid w:val="00AB001D"/>
    <w:rsid w:val="00AB459C"/>
    <w:rsid w:val="00AB4ED3"/>
    <w:rsid w:val="00AC03C6"/>
    <w:rsid w:val="00AC0536"/>
    <w:rsid w:val="00AC3577"/>
    <w:rsid w:val="00AC48B3"/>
    <w:rsid w:val="00AC5F54"/>
    <w:rsid w:val="00AC63D4"/>
    <w:rsid w:val="00AC661E"/>
    <w:rsid w:val="00AC7055"/>
    <w:rsid w:val="00AC76A1"/>
    <w:rsid w:val="00AD14E4"/>
    <w:rsid w:val="00AD539A"/>
    <w:rsid w:val="00AD7EF7"/>
    <w:rsid w:val="00AE00D0"/>
    <w:rsid w:val="00AE0AF4"/>
    <w:rsid w:val="00AE0FE1"/>
    <w:rsid w:val="00AE4EC4"/>
    <w:rsid w:val="00AE5B4B"/>
    <w:rsid w:val="00AF3EBB"/>
    <w:rsid w:val="00AF4E95"/>
    <w:rsid w:val="00AF4ECC"/>
    <w:rsid w:val="00B0078D"/>
    <w:rsid w:val="00B00790"/>
    <w:rsid w:val="00B01E6A"/>
    <w:rsid w:val="00B025E3"/>
    <w:rsid w:val="00B0376A"/>
    <w:rsid w:val="00B039C6"/>
    <w:rsid w:val="00B12F4D"/>
    <w:rsid w:val="00B17380"/>
    <w:rsid w:val="00B17703"/>
    <w:rsid w:val="00B227DB"/>
    <w:rsid w:val="00B25358"/>
    <w:rsid w:val="00B266EC"/>
    <w:rsid w:val="00B27A3C"/>
    <w:rsid w:val="00B3168D"/>
    <w:rsid w:val="00B317F3"/>
    <w:rsid w:val="00B32784"/>
    <w:rsid w:val="00B334AB"/>
    <w:rsid w:val="00B37657"/>
    <w:rsid w:val="00B376F5"/>
    <w:rsid w:val="00B414C6"/>
    <w:rsid w:val="00B41E2F"/>
    <w:rsid w:val="00B421F0"/>
    <w:rsid w:val="00B451AE"/>
    <w:rsid w:val="00B45B45"/>
    <w:rsid w:val="00B50555"/>
    <w:rsid w:val="00B51CC5"/>
    <w:rsid w:val="00B53851"/>
    <w:rsid w:val="00B55084"/>
    <w:rsid w:val="00B56E09"/>
    <w:rsid w:val="00B61E47"/>
    <w:rsid w:val="00B64649"/>
    <w:rsid w:val="00B670F8"/>
    <w:rsid w:val="00B7106C"/>
    <w:rsid w:val="00B74D9F"/>
    <w:rsid w:val="00B75DF8"/>
    <w:rsid w:val="00B77489"/>
    <w:rsid w:val="00B77E2C"/>
    <w:rsid w:val="00B81C08"/>
    <w:rsid w:val="00B832F0"/>
    <w:rsid w:val="00B842B7"/>
    <w:rsid w:val="00B86C55"/>
    <w:rsid w:val="00B90683"/>
    <w:rsid w:val="00B909C2"/>
    <w:rsid w:val="00B94631"/>
    <w:rsid w:val="00B962BD"/>
    <w:rsid w:val="00BA0F2D"/>
    <w:rsid w:val="00BA1767"/>
    <w:rsid w:val="00BA4040"/>
    <w:rsid w:val="00BA55FB"/>
    <w:rsid w:val="00BA72CC"/>
    <w:rsid w:val="00BA7BCD"/>
    <w:rsid w:val="00BB1208"/>
    <w:rsid w:val="00BB5858"/>
    <w:rsid w:val="00BB5C48"/>
    <w:rsid w:val="00BB6687"/>
    <w:rsid w:val="00BB76AF"/>
    <w:rsid w:val="00BC029F"/>
    <w:rsid w:val="00BC2160"/>
    <w:rsid w:val="00BC3148"/>
    <w:rsid w:val="00BC4648"/>
    <w:rsid w:val="00BC594C"/>
    <w:rsid w:val="00BD09E2"/>
    <w:rsid w:val="00BD5137"/>
    <w:rsid w:val="00BD6DF1"/>
    <w:rsid w:val="00BE2FCF"/>
    <w:rsid w:val="00BE4C50"/>
    <w:rsid w:val="00BE749D"/>
    <w:rsid w:val="00BE786C"/>
    <w:rsid w:val="00BF6C46"/>
    <w:rsid w:val="00BF6FD6"/>
    <w:rsid w:val="00C019EA"/>
    <w:rsid w:val="00C04411"/>
    <w:rsid w:val="00C0570B"/>
    <w:rsid w:val="00C05D56"/>
    <w:rsid w:val="00C10741"/>
    <w:rsid w:val="00C11EE2"/>
    <w:rsid w:val="00C149F6"/>
    <w:rsid w:val="00C16A3C"/>
    <w:rsid w:val="00C201DC"/>
    <w:rsid w:val="00C221D1"/>
    <w:rsid w:val="00C2297C"/>
    <w:rsid w:val="00C23F2A"/>
    <w:rsid w:val="00C2627C"/>
    <w:rsid w:val="00C3079F"/>
    <w:rsid w:val="00C333F6"/>
    <w:rsid w:val="00C33F30"/>
    <w:rsid w:val="00C41F8E"/>
    <w:rsid w:val="00C42113"/>
    <w:rsid w:val="00C4539F"/>
    <w:rsid w:val="00C46696"/>
    <w:rsid w:val="00C47BAD"/>
    <w:rsid w:val="00C512B3"/>
    <w:rsid w:val="00C52496"/>
    <w:rsid w:val="00C53ECD"/>
    <w:rsid w:val="00C542BE"/>
    <w:rsid w:val="00C5670C"/>
    <w:rsid w:val="00C56A76"/>
    <w:rsid w:val="00C5706F"/>
    <w:rsid w:val="00C579F9"/>
    <w:rsid w:val="00C60570"/>
    <w:rsid w:val="00C60A12"/>
    <w:rsid w:val="00C655C0"/>
    <w:rsid w:val="00C65A3E"/>
    <w:rsid w:val="00C676D3"/>
    <w:rsid w:val="00C7412F"/>
    <w:rsid w:val="00C7436E"/>
    <w:rsid w:val="00C74604"/>
    <w:rsid w:val="00C74700"/>
    <w:rsid w:val="00C74AEB"/>
    <w:rsid w:val="00C74E83"/>
    <w:rsid w:val="00C763FF"/>
    <w:rsid w:val="00C7693D"/>
    <w:rsid w:val="00C803E3"/>
    <w:rsid w:val="00C808FE"/>
    <w:rsid w:val="00C80E5E"/>
    <w:rsid w:val="00C87575"/>
    <w:rsid w:val="00C87691"/>
    <w:rsid w:val="00C8790D"/>
    <w:rsid w:val="00C93E3E"/>
    <w:rsid w:val="00C96EE4"/>
    <w:rsid w:val="00CA2569"/>
    <w:rsid w:val="00CA3DEE"/>
    <w:rsid w:val="00CA7FC6"/>
    <w:rsid w:val="00CB1710"/>
    <w:rsid w:val="00CB1899"/>
    <w:rsid w:val="00CB1C2F"/>
    <w:rsid w:val="00CB3E74"/>
    <w:rsid w:val="00CB3F36"/>
    <w:rsid w:val="00CB4381"/>
    <w:rsid w:val="00CB7A61"/>
    <w:rsid w:val="00CB7CEA"/>
    <w:rsid w:val="00CC15F6"/>
    <w:rsid w:val="00CC2E76"/>
    <w:rsid w:val="00CC4E1E"/>
    <w:rsid w:val="00CD1D5A"/>
    <w:rsid w:val="00CD510A"/>
    <w:rsid w:val="00CE0F03"/>
    <w:rsid w:val="00CE3AA1"/>
    <w:rsid w:val="00CE3C8B"/>
    <w:rsid w:val="00CE70F5"/>
    <w:rsid w:val="00CE75F6"/>
    <w:rsid w:val="00CF0AC3"/>
    <w:rsid w:val="00CF0D7E"/>
    <w:rsid w:val="00CF357C"/>
    <w:rsid w:val="00CF3B99"/>
    <w:rsid w:val="00CF4AB3"/>
    <w:rsid w:val="00CF675D"/>
    <w:rsid w:val="00CF6D01"/>
    <w:rsid w:val="00D00EEA"/>
    <w:rsid w:val="00D027BC"/>
    <w:rsid w:val="00D03CFC"/>
    <w:rsid w:val="00D04276"/>
    <w:rsid w:val="00D06C91"/>
    <w:rsid w:val="00D07A64"/>
    <w:rsid w:val="00D07F04"/>
    <w:rsid w:val="00D105E3"/>
    <w:rsid w:val="00D10BBF"/>
    <w:rsid w:val="00D11CAB"/>
    <w:rsid w:val="00D15485"/>
    <w:rsid w:val="00D16FFF"/>
    <w:rsid w:val="00D17AC6"/>
    <w:rsid w:val="00D209F1"/>
    <w:rsid w:val="00D22A44"/>
    <w:rsid w:val="00D24FFF"/>
    <w:rsid w:val="00D31C74"/>
    <w:rsid w:val="00D325D7"/>
    <w:rsid w:val="00D3489F"/>
    <w:rsid w:val="00D35CBB"/>
    <w:rsid w:val="00D42C95"/>
    <w:rsid w:val="00D44A2E"/>
    <w:rsid w:val="00D44D5F"/>
    <w:rsid w:val="00D44DC0"/>
    <w:rsid w:val="00D46B38"/>
    <w:rsid w:val="00D50D6A"/>
    <w:rsid w:val="00D5234E"/>
    <w:rsid w:val="00D53363"/>
    <w:rsid w:val="00D544A7"/>
    <w:rsid w:val="00D56BA1"/>
    <w:rsid w:val="00D61922"/>
    <w:rsid w:val="00D622DB"/>
    <w:rsid w:val="00D63BB9"/>
    <w:rsid w:val="00D652FE"/>
    <w:rsid w:val="00D70F7D"/>
    <w:rsid w:val="00D7289D"/>
    <w:rsid w:val="00D73691"/>
    <w:rsid w:val="00D73809"/>
    <w:rsid w:val="00D73A50"/>
    <w:rsid w:val="00D75319"/>
    <w:rsid w:val="00D75457"/>
    <w:rsid w:val="00D764D9"/>
    <w:rsid w:val="00D76613"/>
    <w:rsid w:val="00D81E6C"/>
    <w:rsid w:val="00D82D16"/>
    <w:rsid w:val="00D842B4"/>
    <w:rsid w:val="00D92A5C"/>
    <w:rsid w:val="00D92A6D"/>
    <w:rsid w:val="00D9381F"/>
    <w:rsid w:val="00D9489A"/>
    <w:rsid w:val="00D96CF1"/>
    <w:rsid w:val="00DA2742"/>
    <w:rsid w:val="00DA50B1"/>
    <w:rsid w:val="00DA619A"/>
    <w:rsid w:val="00DB0081"/>
    <w:rsid w:val="00DB0184"/>
    <w:rsid w:val="00DB17AF"/>
    <w:rsid w:val="00DB4E13"/>
    <w:rsid w:val="00DB5754"/>
    <w:rsid w:val="00DB601F"/>
    <w:rsid w:val="00DC015E"/>
    <w:rsid w:val="00DC06BD"/>
    <w:rsid w:val="00DC18A1"/>
    <w:rsid w:val="00DC3BC9"/>
    <w:rsid w:val="00DC3FAE"/>
    <w:rsid w:val="00DC5DAA"/>
    <w:rsid w:val="00DC6855"/>
    <w:rsid w:val="00DC6CC9"/>
    <w:rsid w:val="00DD3D65"/>
    <w:rsid w:val="00DD71BB"/>
    <w:rsid w:val="00DD792D"/>
    <w:rsid w:val="00DE0B0A"/>
    <w:rsid w:val="00DE2169"/>
    <w:rsid w:val="00DE2BE5"/>
    <w:rsid w:val="00DE34BB"/>
    <w:rsid w:val="00DE3A01"/>
    <w:rsid w:val="00DE4C55"/>
    <w:rsid w:val="00DF001C"/>
    <w:rsid w:val="00DF3591"/>
    <w:rsid w:val="00DF79E5"/>
    <w:rsid w:val="00E0013E"/>
    <w:rsid w:val="00E002FB"/>
    <w:rsid w:val="00E01690"/>
    <w:rsid w:val="00E0407B"/>
    <w:rsid w:val="00E1243B"/>
    <w:rsid w:val="00E13076"/>
    <w:rsid w:val="00E1386E"/>
    <w:rsid w:val="00E13A09"/>
    <w:rsid w:val="00E15FE1"/>
    <w:rsid w:val="00E17609"/>
    <w:rsid w:val="00E21A5A"/>
    <w:rsid w:val="00E21E93"/>
    <w:rsid w:val="00E23122"/>
    <w:rsid w:val="00E30CB1"/>
    <w:rsid w:val="00E31967"/>
    <w:rsid w:val="00E327F5"/>
    <w:rsid w:val="00E335D1"/>
    <w:rsid w:val="00E35A52"/>
    <w:rsid w:val="00E3762A"/>
    <w:rsid w:val="00E4196C"/>
    <w:rsid w:val="00E52A4B"/>
    <w:rsid w:val="00E56C95"/>
    <w:rsid w:val="00E578B1"/>
    <w:rsid w:val="00E60B7D"/>
    <w:rsid w:val="00E627F6"/>
    <w:rsid w:val="00E67A3A"/>
    <w:rsid w:val="00E67A99"/>
    <w:rsid w:val="00E67F96"/>
    <w:rsid w:val="00E70192"/>
    <w:rsid w:val="00E70350"/>
    <w:rsid w:val="00E70E7D"/>
    <w:rsid w:val="00E72D95"/>
    <w:rsid w:val="00E73AD1"/>
    <w:rsid w:val="00E74C2C"/>
    <w:rsid w:val="00E777B4"/>
    <w:rsid w:val="00E80373"/>
    <w:rsid w:val="00E80EFA"/>
    <w:rsid w:val="00E825C8"/>
    <w:rsid w:val="00E8333D"/>
    <w:rsid w:val="00E83699"/>
    <w:rsid w:val="00E85C15"/>
    <w:rsid w:val="00E90F05"/>
    <w:rsid w:val="00E9120A"/>
    <w:rsid w:val="00E917B0"/>
    <w:rsid w:val="00E92660"/>
    <w:rsid w:val="00E9414D"/>
    <w:rsid w:val="00E94D0D"/>
    <w:rsid w:val="00E95B91"/>
    <w:rsid w:val="00E97B51"/>
    <w:rsid w:val="00E97C7F"/>
    <w:rsid w:val="00EA08A7"/>
    <w:rsid w:val="00EA1B50"/>
    <w:rsid w:val="00EA1F83"/>
    <w:rsid w:val="00EA37BF"/>
    <w:rsid w:val="00EA4AF5"/>
    <w:rsid w:val="00EA4C6F"/>
    <w:rsid w:val="00EA564C"/>
    <w:rsid w:val="00EA61E6"/>
    <w:rsid w:val="00EA76DF"/>
    <w:rsid w:val="00EA7BAC"/>
    <w:rsid w:val="00EB4463"/>
    <w:rsid w:val="00EB5364"/>
    <w:rsid w:val="00EB626A"/>
    <w:rsid w:val="00EB7B54"/>
    <w:rsid w:val="00EC42F9"/>
    <w:rsid w:val="00EC439A"/>
    <w:rsid w:val="00EC4AA9"/>
    <w:rsid w:val="00EC4BB9"/>
    <w:rsid w:val="00ED2D0D"/>
    <w:rsid w:val="00ED7C2F"/>
    <w:rsid w:val="00EE0C48"/>
    <w:rsid w:val="00EE2D3F"/>
    <w:rsid w:val="00EE2FEA"/>
    <w:rsid w:val="00EE333A"/>
    <w:rsid w:val="00EE3404"/>
    <w:rsid w:val="00EE3654"/>
    <w:rsid w:val="00EE45C5"/>
    <w:rsid w:val="00EE53EB"/>
    <w:rsid w:val="00EE74B0"/>
    <w:rsid w:val="00EF1BE4"/>
    <w:rsid w:val="00EF2869"/>
    <w:rsid w:val="00EF33BA"/>
    <w:rsid w:val="00EF6020"/>
    <w:rsid w:val="00EF7818"/>
    <w:rsid w:val="00EF7AAB"/>
    <w:rsid w:val="00F00E70"/>
    <w:rsid w:val="00F01EBC"/>
    <w:rsid w:val="00F04D68"/>
    <w:rsid w:val="00F058D8"/>
    <w:rsid w:val="00F13A32"/>
    <w:rsid w:val="00F202D0"/>
    <w:rsid w:val="00F20AA7"/>
    <w:rsid w:val="00F21184"/>
    <w:rsid w:val="00F220EC"/>
    <w:rsid w:val="00F2225A"/>
    <w:rsid w:val="00F27329"/>
    <w:rsid w:val="00F27AE1"/>
    <w:rsid w:val="00F307CA"/>
    <w:rsid w:val="00F31D8A"/>
    <w:rsid w:val="00F33025"/>
    <w:rsid w:val="00F3396F"/>
    <w:rsid w:val="00F33F4E"/>
    <w:rsid w:val="00F367ED"/>
    <w:rsid w:val="00F40B41"/>
    <w:rsid w:val="00F417A9"/>
    <w:rsid w:val="00F4429D"/>
    <w:rsid w:val="00F44994"/>
    <w:rsid w:val="00F45EE1"/>
    <w:rsid w:val="00F471ED"/>
    <w:rsid w:val="00F47E25"/>
    <w:rsid w:val="00F52218"/>
    <w:rsid w:val="00F52835"/>
    <w:rsid w:val="00F565A4"/>
    <w:rsid w:val="00F60478"/>
    <w:rsid w:val="00F65847"/>
    <w:rsid w:val="00F65EFA"/>
    <w:rsid w:val="00F66A2C"/>
    <w:rsid w:val="00F7035E"/>
    <w:rsid w:val="00F72F34"/>
    <w:rsid w:val="00F73DD5"/>
    <w:rsid w:val="00F741B4"/>
    <w:rsid w:val="00F80D3D"/>
    <w:rsid w:val="00F81727"/>
    <w:rsid w:val="00F86EC6"/>
    <w:rsid w:val="00F8711B"/>
    <w:rsid w:val="00F9108D"/>
    <w:rsid w:val="00F917D8"/>
    <w:rsid w:val="00F92000"/>
    <w:rsid w:val="00F94A79"/>
    <w:rsid w:val="00F97908"/>
    <w:rsid w:val="00FA1C23"/>
    <w:rsid w:val="00FA1FBB"/>
    <w:rsid w:val="00FA270B"/>
    <w:rsid w:val="00FA3A1E"/>
    <w:rsid w:val="00FA3B39"/>
    <w:rsid w:val="00FA7998"/>
    <w:rsid w:val="00FB0929"/>
    <w:rsid w:val="00FB2AD6"/>
    <w:rsid w:val="00FB3729"/>
    <w:rsid w:val="00FB4CE6"/>
    <w:rsid w:val="00FB528C"/>
    <w:rsid w:val="00FB6435"/>
    <w:rsid w:val="00FB73DA"/>
    <w:rsid w:val="00FC1199"/>
    <w:rsid w:val="00FC15A5"/>
    <w:rsid w:val="00FC22DA"/>
    <w:rsid w:val="00FC3F94"/>
    <w:rsid w:val="00FC5A40"/>
    <w:rsid w:val="00FC67B2"/>
    <w:rsid w:val="00FD1A24"/>
    <w:rsid w:val="00FD1F8C"/>
    <w:rsid w:val="00FD411F"/>
    <w:rsid w:val="00FD571A"/>
    <w:rsid w:val="00FE07DA"/>
    <w:rsid w:val="00FE2E88"/>
    <w:rsid w:val="00FE3EF8"/>
    <w:rsid w:val="00FE469A"/>
    <w:rsid w:val="00FE49D8"/>
    <w:rsid w:val="00FE5E29"/>
    <w:rsid w:val="00FF034A"/>
    <w:rsid w:val="00FF26E9"/>
    <w:rsid w:val="00FF2D40"/>
    <w:rsid w:val="00FF2EDD"/>
    <w:rsid w:val="00FF2FA8"/>
    <w:rsid w:val="00FF5E84"/>
    <w:rsid w:val="00FF7AD8"/>
    <w:rsid w:val="00FF7C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176681"/>
  <w15:chartTrackingRefBased/>
  <w15:docId w15:val="{CFDFA2F1-76B5-4707-9D8B-B89A2BD4D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sz w:val="28"/>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link w:val="Heading3Char"/>
    <w:uiPriority w:val="9"/>
    <w:unhideWhenUsed/>
    <w:qFormat/>
    <w:rsid w:val="00EA76DF"/>
    <w:pPr>
      <w:keepNext/>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b/>
      <w:bCs/>
    </w:rPr>
  </w:style>
  <w:style w:type="paragraph" w:styleId="BodyText2">
    <w:name w:val="Body Text 2"/>
    <w:basedOn w:val="Normal"/>
    <w:semiHidden/>
    <w:pPr>
      <w:spacing w:line="240" w:lineRule="exact"/>
    </w:pPr>
    <w:rPr>
      <w:b/>
      <w:bCs/>
      <w:color w:val="000000"/>
    </w:rPr>
  </w:style>
  <w:style w:type="paragraph" w:styleId="BodyText3">
    <w:name w:val="Body Text 3"/>
    <w:basedOn w:val="Normal"/>
    <w:semiHidden/>
    <w:pPr>
      <w:jc w:val="both"/>
    </w:pPr>
    <w:rPr>
      <w:rFonts w:eastAsia="SimSun"/>
    </w:rPr>
  </w:style>
  <w:style w:type="paragraph" w:styleId="Title">
    <w:name w:val="Title"/>
    <w:basedOn w:val="Normal"/>
    <w:qFormat/>
    <w:pPr>
      <w:jc w:val="center"/>
    </w:pPr>
    <w:rPr>
      <w:b/>
      <w:bCs/>
    </w:rPr>
  </w:style>
  <w:style w:type="paragraph" w:styleId="BalloonText">
    <w:name w:val="Balloon Text"/>
    <w:basedOn w:val="Normal"/>
    <w:link w:val="BalloonTextChar"/>
    <w:uiPriority w:val="99"/>
    <w:semiHidden/>
    <w:unhideWhenUsed/>
    <w:rsid w:val="00EE0C48"/>
    <w:rPr>
      <w:rFonts w:ascii="Tahoma" w:hAnsi="Tahoma" w:cs="Tahoma"/>
      <w:sz w:val="16"/>
      <w:szCs w:val="16"/>
    </w:rPr>
  </w:style>
  <w:style w:type="character" w:customStyle="1" w:styleId="BalloonTextChar">
    <w:name w:val="Balloon Text Char"/>
    <w:link w:val="BalloonText"/>
    <w:uiPriority w:val="99"/>
    <w:semiHidden/>
    <w:rsid w:val="00EE0C48"/>
    <w:rPr>
      <w:rFonts w:ascii="Tahoma" w:hAnsi="Tahoma" w:cs="Tahoma"/>
      <w:sz w:val="16"/>
      <w:szCs w:val="16"/>
    </w:rPr>
  </w:style>
  <w:style w:type="paragraph" w:styleId="FootnoteText">
    <w:name w:val="footnote text"/>
    <w:basedOn w:val="Normal"/>
    <w:link w:val="FootnoteTextChar"/>
    <w:uiPriority w:val="99"/>
    <w:semiHidden/>
    <w:unhideWhenUsed/>
    <w:rsid w:val="00AC5F54"/>
    <w:rPr>
      <w:sz w:val="20"/>
      <w:szCs w:val="20"/>
    </w:rPr>
  </w:style>
  <w:style w:type="character" w:customStyle="1" w:styleId="FootnoteTextChar">
    <w:name w:val="Footnote Text Char"/>
    <w:basedOn w:val="DefaultParagraphFont"/>
    <w:link w:val="FootnoteText"/>
    <w:uiPriority w:val="99"/>
    <w:semiHidden/>
    <w:rsid w:val="00AC5F54"/>
  </w:style>
  <w:style w:type="character" w:styleId="FootnoteReference">
    <w:name w:val="footnote reference"/>
    <w:uiPriority w:val="99"/>
    <w:semiHidden/>
    <w:unhideWhenUsed/>
    <w:rsid w:val="00AC5F54"/>
    <w:rPr>
      <w:vertAlign w:val="superscript"/>
    </w:rPr>
  </w:style>
  <w:style w:type="table" w:styleId="TableGrid">
    <w:name w:val="Table Grid"/>
    <w:basedOn w:val="TableNormal"/>
    <w:uiPriority w:val="59"/>
    <w:rsid w:val="002E03D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B1C2F"/>
    <w:pPr>
      <w:ind w:left="720"/>
      <w:contextualSpacing/>
    </w:pPr>
    <w:rPr>
      <w:rFonts w:ascii="Calibri" w:eastAsia="Calibri" w:hAnsi="Calibri"/>
      <w:sz w:val="22"/>
      <w:szCs w:val="22"/>
    </w:rPr>
  </w:style>
  <w:style w:type="character" w:customStyle="1" w:styleId="Heading3Char">
    <w:name w:val="Heading 3 Char"/>
    <w:link w:val="Heading3"/>
    <w:uiPriority w:val="9"/>
    <w:rsid w:val="00EA76DF"/>
    <w:rPr>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7392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CFF5704CF15E54288506FF300E1744B" ma:contentTypeVersion="12" ma:contentTypeDescription="Create a new document." ma:contentTypeScope="" ma:versionID="42c7818900303c7258d50d2565a9b723">
  <xsd:schema xmlns:xsd="http://www.w3.org/2001/XMLSchema" xmlns:xs="http://www.w3.org/2001/XMLSchema" xmlns:p="http://schemas.microsoft.com/office/2006/metadata/properties" xmlns:ns3="c413fdb9-a279-4970-9568-9d075ed25fa5" xmlns:ns4="036ae7f5-e24a-48be-9379-4f94208a4648" targetNamespace="http://schemas.microsoft.com/office/2006/metadata/properties" ma:root="true" ma:fieldsID="c036fd86fa74a339bbcb0243fadb5e37" ns3:_="" ns4:_="">
    <xsd:import namespace="c413fdb9-a279-4970-9568-9d075ed25fa5"/>
    <xsd:import namespace="036ae7f5-e24a-48be-9379-4f94208a464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EventHashCode" minOccurs="0"/>
                <xsd:element ref="ns4:MediaServiceGenerationTim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13fdb9-a279-4970-9568-9d075ed25fa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6ae7f5-e24a-48be-9379-4f94208a464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15CE4C-E200-43BD-9F6B-C82D752C0426}">
  <ds:schemaRefs>
    <ds:schemaRef ds:uri="http://schemas.microsoft.com/sharepoint/v3/contenttype/forms"/>
  </ds:schemaRefs>
</ds:datastoreItem>
</file>

<file path=customXml/itemProps2.xml><?xml version="1.0" encoding="utf-8"?>
<ds:datastoreItem xmlns:ds="http://schemas.openxmlformats.org/officeDocument/2006/customXml" ds:itemID="{0B84D2FC-2AE1-4751-98DF-7F330BECBB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13fdb9-a279-4970-9568-9d075ed25fa5"/>
    <ds:schemaRef ds:uri="036ae7f5-e24a-48be-9379-4f94208a46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1283BF-00C2-4F9E-9813-F848980939FC}">
  <ds:schemaRefs>
    <ds:schemaRef ds:uri="http://schemas.openxmlformats.org/package/2006/metadata/core-properties"/>
    <ds:schemaRef ds:uri="http://schemas.microsoft.com/office/2006/metadata/properties"/>
    <ds:schemaRef ds:uri="036ae7f5-e24a-48be-9379-4f94208a4648"/>
    <ds:schemaRef ds:uri="http://purl.org/dc/terms/"/>
    <ds:schemaRef ds:uri="http://purl.org/dc/elements/1.1/"/>
    <ds:schemaRef ds:uri="http://purl.org/dc/dcmitype/"/>
    <ds:schemaRef ds:uri="http://schemas.microsoft.com/office/2006/documentManagement/types"/>
    <ds:schemaRef ds:uri="c413fdb9-a279-4970-9568-9d075ed25fa5"/>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C19D2834-D5F9-429A-91AB-924B788E59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5</Pages>
  <Words>1622</Words>
  <Characters>908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Regular Meeting</vt:lpstr>
    </vt:vector>
  </TitlesOfParts>
  <Company>GTown</Company>
  <LinksUpToDate>false</LinksUpToDate>
  <CharactersWithSpaces>10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r Meeting</dc:title>
  <dc:subject/>
  <dc:creator>GTown</dc:creator>
  <cp:keywords/>
  <cp:lastModifiedBy>Anderson, Linda</cp:lastModifiedBy>
  <cp:revision>6</cp:revision>
  <cp:lastPrinted>2020-01-14T17:06:00Z</cp:lastPrinted>
  <dcterms:created xsi:type="dcterms:W3CDTF">2020-02-13T16:14:00Z</dcterms:created>
  <dcterms:modified xsi:type="dcterms:W3CDTF">2020-02-13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FF5704CF15E54288506FF300E1744B</vt:lpwstr>
  </property>
</Properties>
</file>